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68E002" w14:textId="77777777" w:rsidR="005641F1" w:rsidRDefault="00000000">
      <w:pPr>
        <w:pStyle w:val="Heading1"/>
      </w:pPr>
      <w:bookmarkStart w:id="0" w:name="Xe5df378ec8d86f91c3977fce65d5c9f284a612d"/>
      <w:r>
        <w:t>Smart Home Automation Database System - Course Work Documentation</w:t>
      </w:r>
    </w:p>
    <w:p w14:paraId="36666A65" w14:textId="77777777" w:rsidR="005641F1" w:rsidRDefault="00000000">
      <w:pPr>
        <w:pStyle w:val="Heading2"/>
      </w:pPr>
      <w:bookmarkStart w:id="1" w:name="table-of-contents"/>
      <w:r>
        <w:t>Table of Contents</w:t>
      </w:r>
    </w:p>
    <w:p w14:paraId="120C6AFA" w14:textId="77777777" w:rsidR="005641F1" w:rsidRDefault="00000000">
      <w:pPr>
        <w:pStyle w:val="Compact"/>
        <w:numPr>
          <w:ilvl w:val="0"/>
          <w:numId w:val="2"/>
        </w:numPr>
      </w:pPr>
      <w:hyperlink w:anchor="oltp-database-context">
        <w:r>
          <w:rPr>
            <w:rStyle w:val="Hyperlink"/>
          </w:rPr>
          <w:t>OLTP Data</w:t>
        </w:r>
        <w:r>
          <w:rPr>
            <w:rStyle w:val="Hyperlink"/>
          </w:rPr>
          <w:t>b</w:t>
        </w:r>
        <w:r>
          <w:rPr>
            <w:rStyle w:val="Hyperlink"/>
          </w:rPr>
          <w:t>ase Context</w:t>
        </w:r>
      </w:hyperlink>
    </w:p>
    <w:p w14:paraId="0170BAD6" w14:textId="77777777" w:rsidR="005641F1" w:rsidRDefault="00000000">
      <w:pPr>
        <w:pStyle w:val="Compact"/>
        <w:numPr>
          <w:ilvl w:val="0"/>
          <w:numId w:val="2"/>
        </w:numPr>
      </w:pPr>
      <w:hyperlink w:anchor="olap-database-context">
        <w:r>
          <w:rPr>
            <w:rStyle w:val="Hyperlink"/>
          </w:rPr>
          <w:t>OLAP Database Context</w:t>
        </w:r>
      </w:hyperlink>
    </w:p>
    <w:p w14:paraId="5CBC5831" w14:textId="77777777" w:rsidR="005641F1" w:rsidRDefault="00000000">
      <w:pPr>
        <w:pStyle w:val="Compact"/>
        <w:numPr>
          <w:ilvl w:val="0"/>
          <w:numId w:val="2"/>
        </w:numPr>
      </w:pPr>
      <w:hyperlink w:anchor="overall-description-of-schemas">
        <w:r>
          <w:rPr>
            <w:rStyle w:val="Hyperlink"/>
          </w:rPr>
          <w:t>Overall Description of Schemas</w:t>
        </w:r>
      </w:hyperlink>
    </w:p>
    <w:p w14:paraId="40902F56" w14:textId="77777777" w:rsidR="005641F1" w:rsidRDefault="00000000">
      <w:pPr>
        <w:pStyle w:val="Compact"/>
        <w:numPr>
          <w:ilvl w:val="0"/>
          <w:numId w:val="2"/>
        </w:numPr>
      </w:pPr>
      <w:hyperlink w:anchor="implementation-instructions">
        <w:r>
          <w:rPr>
            <w:rStyle w:val="Hyperlink"/>
          </w:rPr>
          <w:t>Implementation Instructions</w:t>
        </w:r>
      </w:hyperlink>
    </w:p>
    <w:p w14:paraId="7674CBE2" w14:textId="77777777" w:rsidR="005641F1" w:rsidRDefault="00000000">
      <w:pPr>
        <w:pStyle w:val="Compact"/>
        <w:numPr>
          <w:ilvl w:val="0"/>
          <w:numId w:val="2"/>
        </w:numPr>
      </w:pPr>
      <w:hyperlink w:anchor="power-bi-report-description">
        <w:r>
          <w:rPr>
            <w:rStyle w:val="Hyperlink"/>
          </w:rPr>
          <w:t>Power BI Report Description</w:t>
        </w:r>
      </w:hyperlink>
    </w:p>
    <w:p w14:paraId="79BE8E8A" w14:textId="77777777" w:rsidR="005641F1" w:rsidRDefault="00B41356">
      <w:r>
        <w:rPr>
          <w:noProof/>
        </w:rPr>
        <w:pict w14:anchorId="3889E0BD">
          <v:rect id="_x0000_i1030" alt="" style="width:451.3pt;height:.05pt;mso-width-percent:0;mso-height-percent:0;mso-width-percent:0;mso-height-percent:0" o:hralign="center" o:hrstd="t" o:hr="t"/>
        </w:pict>
      </w:r>
    </w:p>
    <w:p w14:paraId="1E6F447D" w14:textId="77777777" w:rsidR="005641F1" w:rsidRDefault="00000000">
      <w:pPr>
        <w:pStyle w:val="Heading2"/>
      </w:pPr>
      <w:bookmarkStart w:id="2" w:name="oltp-database-context"/>
      <w:bookmarkEnd w:id="1"/>
      <w:r>
        <w:t>1. OLTP Database Context</w:t>
      </w:r>
    </w:p>
    <w:p w14:paraId="2DA328BB" w14:textId="77777777" w:rsidR="005641F1" w:rsidRDefault="00000000">
      <w:pPr>
        <w:pStyle w:val="Heading3"/>
      </w:pPr>
      <w:bookmarkStart w:id="3" w:name="what-we-store-in-oltp-database"/>
      <w:r>
        <w:t>What We Store in OLTP Database</w:t>
      </w:r>
    </w:p>
    <w:p w14:paraId="675E660C" w14:textId="77777777" w:rsidR="005641F1" w:rsidRDefault="00000000">
      <w:pPr>
        <w:pStyle w:val="FirstParagraph"/>
      </w:pPr>
      <w:r>
        <w:t xml:space="preserve">The OLTP (Online Transaction Processing) database stores operational data for a </w:t>
      </w:r>
      <w:r>
        <w:rPr>
          <w:b/>
          <w:bCs/>
        </w:rPr>
        <w:t>Smart Home Automation System</w:t>
      </w:r>
      <w:r>
        <w:t>. This system manages:</w:t>
      </w:r>
    </w:p>
    <w:p w14:paraId="2B7DCB94" w14:textId="77777777" w:rsidR="005641F1" w:rsidRDefault="00000000">
      <w:pPr>
        <w:pStyle w:val="Heading4"/>
      </w:pPr>
      <w:bookmarkStart w:id="4" w:name="core-business-entities"/>
      <w:r>
        <w:t>Core Business Entities:</w:t>
      </w:r>
    </w:p>
    <w:p w14:paraId="13F7B1DA" w14:textId="77777777" w:rsidR="005641F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Users</w:t>
      </w:r>
      <w:r>
        <w:t>: Homeowners who use the smart home system</w:t>
      </w:r>
    </w:p>
    <w:p w14:paraId="206EBDCE" w14:textId="77777777" w:rsidR="005641F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Rooms</w:t>
      </w:r>
      <w:r>
        <w:t>: Physical spaces within homes that contain devices</w:t>
      </w:r>
    </w:p>
    <w:p w14:paraId="537457DC" w14:textId="77777777" w:rsidR="005641F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evice Types</w:t>
      </w:r>
      <w:r>
        <w:t>: Categories of smart devices (lighting, security, climate, etc.)</w:t>
      </w:r>
    </w:p>
    <w:p w14:paraId="315B6C76" w14:textId="77777777" w:rsidR="005641F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evices</w:t>
      </w:r>
      <w:r>
        <w:t>: Individual smart home devices (lights, sensors, thermostats, etc.)</w:t>
      </w:r>
    </w:p>
    <w:p w14:paraId="1B5CC708" w14:textId="77777777" w:rsidR="005641F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cenes</w:t>
      </w:r>
      <w:r>
        <w:t>: Automation scenarios that control multiple devices</w:t>
      </w:r>
    </w:p>
    <w:p w14:paraId="514C416A" w14:textId="77777777" w:rsidR="005641F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Events</w:t>
      </w:r>
      <w:r>
        <w:t>: System activities and user interactions</w:t>
      </w:r>
    </w:p>
    <w:p w14:paraId="75767298" w14:textId="77777777" w:rsidR="005641F1" w:rsidRDefault="00000000">
      <w:pPr>
        <w:pStyle w:val="Heading4"/>
      </w:pPr>
      <w:bookmarkStart w:id="5" w:name="business-processes-supported"/>
      <w:bookmarkEnd w:id="4"/>
      <w:r>
        <w:t>Business Processes Supported:</w:t>
      </w:r>
    </w:p>
    <w:p w14:paraId="5C17316B" w14:textId="77777777" w:rsidR="005641F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User Management</w:t>
      </w:r>
      <w:r>
        <w:t>: Registration, authentication, profile management</w:t>
      </w:r>
    </w:p>
    <w:p w14:paraId="00CFCDFC" w14:textId="77777777" w:rsidR="005641F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Device Management</w:t>
      </w:r>
      <w:r>
        <w:t>: Installation, configuration, monitoring of smart devices</w:t>
      </w:r>
    </w:p>
    <w:p w14:paraId="3F1DF68B" w14:textId="77777777" w:rsidR="005641F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oom Organization</w:t>
      </w:r>
      <w:r>
        <w:t>: Logical grouping of devices by physical location</w:t>
      </w:r>
    </w:p>
    <w:p w14:paraId="7B87FC99" w14:textId="77777777" w:rsidR="005641F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utomation Control</w:t>
      </w:r>
      <w:r>
        <w:t>: Creation and execution of smart home scenes</w:t>
      </w:r>
    </w:p>
    <w:p w14:paraId="2AF2778A" w14:textId="77777777" w:rsidR="005641F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ctivity Tracking</w:t>
      </w:r>
      <w:r>
        <w:t>: Logging of all system events and device status changes</w:t>
      </w:r>
    </w:p>
    <w:p w14:paraId="32E0A9A6" w14:textId="77777777" w:rsidR="005641F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tatus Monitoring</w:t>
      </w:r>
      <w:r>
        <w:t>: Real-time tracking of device operational states</w:t>
      </w:r>
    </w:p>
    <w:p w14:paraId="6FD907D7" w14:textId="77777777" w:rsidR="005641F1" w:rsidRDefault="00000000">
      <w:pPr>
        <w:pStyle w:val="Heading4"/>
      </w:pPr>
      <w:bookmarkStart w:id="6" w:name="data-characteristics"/>
      <w:bookmarkEnd w:id="5"/>
      <w:r>
        <w:t>Data Characteristics:</w:t>
      </w:r>
    </w:p>
    <w:p w14:paraId="740EA855" w14:textId="77777777" w:rsidR="005641F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High Transaction Volume</w:t>
      </w:r>
      <w:r>
        <w:t>: Frequent device status updates and user interactions</w:t>
      </w:r>
    </w:p>
    <w:p w14:paraId="715CAE00" w14:textId="77777777" w:rsidR="005641F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Real-time Processing</w:t>
      </w:r>
      <w:r>
        <w:t>: Immediate response to user commands and sensor triggers</w:t>
      </w:r>
    </w:p>
    <w:p w14:paraId="0B8C3036" w14:textId="77777777" w:rsidR="005641F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Data Integrity</w:t>
      </w:r>
      <w:r>
        <w:t>: Critical for home security and safety systems</w:t>
      </w:r>
    </w:p>
    <w:p w14:paraId="1C2244FC" w14:textId="77777777" w:rsidR="005641F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Normalized Structure</w:t>
      </w:r>
      <w:r>
        <w:t>: 3NF to minimize redundancy and ensure consistency</w:t>
      </w:r>
    </w:p>
    <w:p w14:paraId="69BD4851" w14:textId="77777777" w:rsidR="005641F1" w:rsidRDefault="00B41356">
      <w:r>
        <w:rPr>
          <w:noProof/>
        </w:rPr>
        <w:pict w14:anchorId="61F9364B">
          <v:rect id="_x0000_i1029" alt="" style="width:451.3pt;height:.05pt;mso-width-percent:0;mso-height-percent:0;mso-width-percent:0;mso-height-percent:0" o:hralign="center" o:hrstd="t" o:hr="t"/>
        </w:pict>
      </w:r>
    </w:p>
    <w:p w14:paraId="1D8C444A" w14:textId="77777777" w:rsidR="005641F1" w:rsidRDefault="00000000">
      <w:pPr>
        <w:pStyle w:val="Heading2"/>
      </w:pPr>
      <w:bookmarkStart w:id="7" w:name="olap-database-context"/>
      <w:bookmarkEnd w:id="2"/>
      <w:bookmarkEnd w:id="3"/>
      <w:bookmarkEnd w:id="6"/>
      <w:r>
        <w:lastRenderedPageBreak/>
        <w:t>2. OLAP Database Context</w:t>
      </w:r>
    </w:p>
    <w:p w14:paraId="29247DD6" w14:textId="77777777" w:rsidR="005641F1" w:rsidRDefault="00000000">
      <w:pPr>
        <w:pStyle w:val="Heading3"/>
      </w:pPr>
      <w:bookmarkStart w:id="8" w:name="analytical-questions-we-want-to-answer"/>
      <w:r>
        <w:t>Analytical Questions We Want to Answer</w:t>
      </w:r>
    </w:p>
    <w:p w14:paraId="77FC41FF" w14:textId="77777777" w:rsidR="005641F1" w:rsidRDefault="00000000">
      <w:pPr>
        <w:pStyle w:val="FirstParagraph"/>
      </w:pPr>
      <w:r>
        <w:t>The OLAP (Online Analytical Processing) database is designed to answer strategic business questions for smart home system optimization and business intelligence:</w:t>
      </w:r>
    </w:p>
    <w:p w14:paraId="237CC9E0" w14:textId="77777777" w:rsidR="005641F1" w:rsidRDefault="00000000">
      <w:pPr>
        <w:pStyle w:val="Heading4"/>
      </w:pPr>
      <w:bookmarkStart w:id="9" w:name="energy-management-analytics"/>
      <w:r>
        <w:t>Energy Management Analytics:</w:t>
      </w:r>
    </w:p>
    <w:p w14:paraId="055961FB" w14:textId="77777777" w:rsidR="005641F1" w:rsidRDefault="00000000">
      <w:pPr>
        <w:pStyle w:val="Compact"/>
        <w:numPr>
          <w:ilvl w:val="0"/>
          <w:numId w:val="6"/>
        </w:numPr>
      </w:pPr>
      <w:r>
        <w:t>Which device types consume the most energy across different seasons?</w:t>
      </w:r>
    </w:p>
    <w:p w14:paraId="51109839" w14:textId="77777777" w:rsidR="005641F1" w:rsidRDefault="00000000">
      <w:pPr>
        <w:pStyle w:val="Compact"/>
        <w:numPr>
          <w:ilvl w:val="0"/>
          <w:numId w:val="6"/>
        </w:numPr>
      </w:pPr>
      <w:r>
        <w:t>How does energy consumption vary by room type and user behavior?</w:t>
      </w:r>
    </w:p>
    <w:p w14:paraId="04ACABD6" w14:textId="77777777" w:rsidR="005641F1" w:rsidRDefault="00000000">
      <w:pPr>
        <w:pStyle w:val="Compact"/>
        <w:numPr>
          <w:ilvl w:val="0"/>
          <w:numId w:val="6"/>
        </w:numPr>
      </w:pPr>
      <w:r>
        <w:t>What are the trends in energy efficiency over time?</w:t>
      </w:r>
    </w:p>
    <w:p w14:paraId="6F48DE25" w14:textId="77777777" w:rsidR="005641F1" w:rsidRDefault="00000000">
      <w:pPr>
        <w:pStyle w:val="Compact"/>
        <w:numPr>
          <w:ilvl w:val="0"/>
          <w:numId w:val="6"/>
        </w:numPr>
      </w:pPr>
      <w:r>
        <w:t>Which manufacturers produce the most energy-efficient devices?</w:t>
      </w:r>
    </w:p>
    <w:p w14:paraId="597F347D" w14:textId="77777777" w:rsidR="005641F1" w:rsidRDefault="00000000">
      <w:pPr>
        <w:pStyle w:val="Heading4"/>
      </w:pPr>
      <w:bookmarkStart w:id="10" w:name="user-behavior-analytics"/>
      <w:bookmarkEnd w:id="9"/>
      <w:r>
        <w:t>User Behavior Analytics:</w:t>
      </w:r>
    </w:p>
    <w:p w14:paraId="000D93C7" w14:textId="77777777" w:rsidR="005641F1" w:rsidRDefault="00000000">
      <w:pPr>
        <w:pStyle w:val="Compact"/>
        <w:numPr>
          <w:ilvl w:val="0"/>
          <w:numId w:val="7"/>
        </w:numPr>
      </w:pPr>
      <w:r>
        <w:t>How do different user segments interact with their smart home systems?</w:t>
      </w:r>
    </w:p>
    <w:p w14:paraId="23EAF024" w14:textId="77777777" w:rsidR="005641F1" w:rsidRDefault="00000000">
      <w:pPr>
        <w:pStyle w:val="Compact"/>
        <w:numPr>
          <w:ilvl w:val="0"/>
          <w:numId w:val="7"/>
        </w:numPr>
      </w:pPr>
      <w:r>
        <w:t>What are the peak usage hours for different device categories?</w:t>
      </w:r>
    </w:p>
    <w:p w14:paraId="070B6D6C" w14:textId="77777777" w:rsidR="005641F1" w:rsidRDefault="00000000">
      <w:pPr>
        <w:pStyle w:val="Compact"/>
        <w:numPr>
          <w:ilvl w:val="0"/>
          <w:numId w:val="7"/>
        </w:numPr>
      </w:pPr>
      <w:r>
        <w:t>Which automation scenes are most popular among users?</w:t>
      </w:r>
    </w:p>
    <w:p w14:paraId="5C718F44" w14:textId="77777777" w:rsidR="005641F1" w:rsidRDefault="00000000">
      <w:pPr>
        <w:pStyle w:val="Compact"/>
        <w:numPr>
          <w:ilvl w:val="0"/>
          <w:numId w:val="7"/>
        </w:numPr>
      </w:pPr>
      <w:r>
        <w:t>How does user engagement vary by geographic location?</w:t>
      </w:r>
    </w:p>
    <w:p w14:paraId="0B92050A" w14:textId="77777777" w:rsidR="005641F1" w:rsidRDefault="00000000">
      <w:pPr>
        <w:pStyle w:val="Heading4"/>
      </w:pPr>
      <w:bookmarkStart w:id="11" w:name="system-performance-analytics"/>
      <w:bookmarkEnd w:id="10"/>
      <w:r>
        <w:t>System Performance Analytics:</w:t>
      </w:r>
    </w:p>
    <w:p w14:paraId="7BD8023B" w14:textId="77777777" w:rsidR="005641F1" w:rsidRDefault="00000000">
      <w:pPr>
        <w:pStyle w:val="Compact"/>
        <w:numPr>
          <w:ilvl w:val="0"/>
          <w:numId w:val="8"/>
        </w:numPr>
      </w:pPr>
      <w:r>
        <w:t>What is the success rate of scene executions throughout the day?</w:t>
      </w:r>
    </w:p>
    <w:p w14:paraId="28DA9B14" w14:textId="77777777" w:rsidR="005641F1" w:rsidRDefault="00000000">
      <w:pPr>
        <w:pStyle w:val="Compact"/>
        <w:numPr>
          <w:ilvl w:val="0"/>
          <w:numId w:val="8"/>
        </w:numPr>
      </w:pPr>
      <w:r>
        <w:t>Which devices have the highest error rates and need maintenance?</w:t>
      </w:r>
    </w:p>
    <w:p w14:paraId="657C1BAA" w14:textId="77777777" w:rsidR="005641F1" w:rsidRDefault="00000000">
      <w:pPr>
        <w:pStyle w:val="Compact"/>
        <w:numPr>
          <w:ilvl w:val="0"/>
          <w:numId w:val="8"/>
        </w:numPr>
      </w:pPr>
      <w:r>
        <w:t>How does system response time vary during peak usage periods?</w:t>
      </w:r>
    </w:p>
    <w:p w14:paraId="653E3AF2" w14:textId="77777777" w:rsidR="005641F1" w:rsidRDefault="00000000">
      <w:pPr>
        <w:pStyle w:val="Compact"/>
        <w:numPr>
          <w:ilvl w:val="0"/>
          <w:numId w:val="8"/>
        </w:numPr>
      </w:pPr>
      <w:r>
        <w:t>What is the average lifespan of different device types?</w:t>
      </w:r>
    </w:p>
    <w:p w14:paraId="1F684F3A" w14:textId="77777777" w:rsidR="005641F1" w:rsidRDefault="00000000">
      <w:pPr>
        <w:pStyle w:val="Heading4"/>
      </w:pPr>
      <w:bookmarkStart w:id="12" w:name="business-intelligence"/>
      <w:bookmarkEnd w:id="11"/>
      <w:r>
        <w:t>Business Intelligence:</w:t>
      </w:r>
    </w:p>
    <w:p w14:paraId="7FB41A77" w14:textId="77777777" w:rsidR="005641F1" w:rsidRDefault="00000000">
      <w:pPr>
        <w:pStyle w:val="Compact"/>
        <w:numPr>
          <w:ilvl w:val="0"/>
          <w:numId w:val="9"/>
        </w:numPr>
      </w:pPr>
      <w:r>
        <w:t>Which device manufacturers have the largest market share?</w:t>
      </w:r>
    </w:p>
    <w:p w14:paraId="3B68427D" w14:textId="77777777" w:rsidR="005641F1" w:rsidRDefault="00000000">
      <w:pPr>
        <w:pStyle w:val="Compact"/>
        <w:numPr>
          <w:ilvl w:val="0"/>
          <w:numId w:val="9"/>
        </w:numPr>
      </w:pPr>
      <w:r>
        <w:t>What room configurations generate the highest user satisfaction?</w:t>
      </w:r>
    </w:p>
    <w:p w14:paraId="29CB879C" w14:textId="77777777" w:rsidR="005641F1" w:rsidRDefault="00000000">
      <w:pPr>
        <w:pStyle w:val="Compact"/>
        <w:numPr>
          <w:ilvl w:val="0"/>
          <w:numId w:val="9"/>
        </w:numPr>
      </w:pPr>
      <w:r>
        <w:t>How effective are different automation strategies?</w:t>
      </w:r>
    </w:p>
    <w:p w14:paraId="001E291E" w14:textId="77777777" w:rsidR="005641F1" w:rsidRDefault="00000000">
      <w:pPr>
        <w:pStyle w:val="Compact"/>
        <w:numPr>
          <w:ilvl w:val="0"/>
          <w:numId w:val="9"/>
        </w:numPr>
      </w:pPr>
      <w:r>
        <w:t>What are the seasonal patterns in smart home usage?</w:t>
      </w:r>
    </w:p>
    <w:p w14:paraId="201C1547" w14:textId="77777777" w:rsidR="005641F1" w:rsidRDefault="00000000">
      <w:pPr>
        <w:pStyle w:val="Heading4"/>
      </w:pPr>
      <w:bookmarkStart w:id="13" w:name="operational-analytics"/>
      <w:bookmarkEnd w:id="12"/>
      <w:r>
        <w:t>Operational Analytics:</w:t>
      </w:r>
    </w:p>
    <w:p w14:paraId="7069132B" w14:textId="77777777" w:rsidR="005641F1" w:rsidRDefault="00000000">
      <w:pPr>
        <w:pStyle w:val="Compact"/>
        <w:numPr>
          <w:ilvl w:val="0"/>
          <w:numId w:val="10"/>
        </w:numPr>
      </w:pPr>
      <w:r>
        <w:t>Which rooms have the highest device density and activity?</w:t>
      </w:r>
    </w:p>
    <w:p w14:paraId="0A1140B3" w14:textId="77777777" w:rsidR="005641F1" w:rsidRDefault="00000000">
      <w:pPr>
        <w:pStyle w:val="Compact"/>
        <w:numPr>
          <w:ilvl w:val="0"/>
          <w:numId w:val="10"/>
        </w:numPr>
      </w:pPr>
      <w:r>
        <w:t>How do device failure rates compare across manufacturers?</w:t>
      </w:r>
    </w:p>
    <w:p w14:paraId="52EBD20B" w14:textId="77777777" w:rsidR="005641F1" w:rsidRDefault="00000000">
      <w:pPr>
        <w:pStyle w:val="Compact"/>
        <w:numPr>
          <w:ilvl w:val="0"/>
          <w:numId w:val="10"/>
        </w:numPr>
      </w:pPr>
      <w:r>
        <w:t>What are the most common device status patterns?</w:t>
      </w:r>
    </w:p>
    <w:p w14:paraId="3BE5C09F" w14:textId="77777777" w:rsidR="005641F1" w:rsidRDefault="00000000">
      <w:pPr>
        <w:pStyle w:val="Compact"/>
        <w:numPr>
          <w:ilvl w:val="0"/>
          <w:numId w:val="10"/>
        </w:numPr>
      </w:pPr>
      <w:r>
        <w:t>How does user activity correlate with external factors (time, weather)?</w:t>
      </w:r>
    </w:p>
    <w:p w14:paraId="781B5851" w14:textId="77777777" w:rsidR="005641F1" w:rsidRDefault="00B41356">
      <w:r>
        <w:rPr>
          <w:noProof/>
        </w:rPr>
        <w:pict w14:anchorId="3DB7B124">
          <v:rect id="_x0000_i1028" alt="" style="width:451.3pt;height:.05pt;mso-width-percent:0;mso-height-percent:0;mso-width-percent:0;mso-height-percent:0" o:hralign="center" o:hrstd="t" o:hr="t"/>
        </w:pict>
      </w:r>
    </w:p>
    <w:p w14:paraId="4C182358" w14:textId="77777777" w:rsidR="005641F1" w:rsidRDefault="00000000">
      <w:pPr>
        <w:pStyle w:val="Heading2"/>
      </w:pPr>
      <w:bookmarkStart w:id="14" w:name="overall-description-of-schemas"/>
      <w:bookmarkEnd w:id="7"/>
      <w:bookmarkEnd w:id="8"/>
      <w:bookmarkEnd w:id="13"/>
      <w:r>
        <w:lastRenderedPageBreak/>
        <w:t>3. Overall Description of Schemas</w:t>
      </w:r>
    </w:p>
    <w:p w14:paraId="5510D3D7" w14:textId="77777777" w:rsidR="005641F1" w:rsidRDefault="00000000">
      <w:pPr>
        <w:pStyle w:val="Heading3"/>
      </w:pPr>
      <w:bookmarkStart w:id="15" w:name="oltp-schema-smart_home-database"/>
      <w:r>
        <w:t>3.1 OLTP Schema (smart_home database)</w:t>
      </w:r>
    </w:p>
    <w:p w14:paraId="019BB607" w14:textId="77777777" w:rsidR="005641F1" w:rsidRDefault="00000000">
      <w:pPr>
        <w:pStyle w:val="Heading4"/>
      </w:pPr>
      <w:bookmarkStart w:id="16" w:name="architecture-3rd-normal-form-3nf"/>
      <w:r>
        <w:t>Architecture: 3rd Normal Form (3NF)</w:t>
      </w:r>
    </w:p>
    <w:p w14:paraId="4DA2D2A1" w14:textId="77777777" w:rsidR="005641F1" w:rsidRDefault="00000000">
      <w:pPr>
        <w:pStyle w:val="FirstParagraph"/>
      </w:pPr>
      <w:r>
        <w:t>The OLTP schema follows 3NF principles to eliminate redundancy and ensure data integrity.</w:t>
      </w:r>
    </w:p>
    <w:p w14:paraId="7A774B25" w14:textId="77777777" w:rsidR="005641F1" w:rsidRDefault="00000000">
      <w:pPr>
        <w:pStyle w:val="Heading4"/>
      </w:pPr>
      <w:bookmarkStart w:id="17" w:name="tables-description"/>
      <w:bookmarkEnd w:id="16"/>
      <w:r>
        <w:t>Tables Description:</w:t>
      </w:r>
    </w:p>
    <w:p w14:paraId="4D8ABBE2" w14:textId="77777777" w:rsidR="005641F1" w:rsidRDefault="00000000">
      <w:pPr>
        <w:pStyle w:val="FirstParagraph"/>
      </w:pPr>
      <w:r>
        <w:rPr>
          <w:b/>
          <w:bCs/>
        </w:rPr>
        <w:t>Users Table</w:t>
      </w:r>
      <w:r>
        <w:t xml:space="preserve"> - </w:t>
      </w:r>
      <w:r>
        <w:rPr>
          <w:b/>
          <w:bCs/>
        </w:rPr>
        <w:t>Purpose</w:t>
      </w:r>
      <w:r>
        <w:t xml:space="preserve">: Store user account information - </w:t>
      </w:r>
      <w:r>
        <w:rPr>
          <w:b/>
          <w:bCs/>
        </w:rPr>
        <w:t>Primary Key</w:t>
      </w:r>
      <w:r>
        <w:t xml:space="preserve">: UserID - </w:t>
      </w:r>
      <w:r>
        <w:rPr>
          <w:b/>
          <w:bCs/>
        </w:rPr>
        <w:t>Attributes</w:t>
      </w:r>
      <w:r>
        <w:t xml:space="preserve">: Name, Email, Password - </w:t>
      </w:r>
      <w:r>
        <w:rPr>
          <w:b/>
          <w:bCs/>
        </w:rPr>
        <w:t>Relationships</w:t>
      </w:r>
      <w:r>
        <w:t>: One-to-many with Rooms and Scenes</w:t>
      </w:r>
    </w:p>
    <w:p w14:paraId="5E56A717" w14:textId="77777777" w:rsidR="005641F1" w:rsidRDefault="00000000">
      <w:pPr>
        <w:pStyle w:val="BodyText"/>
      </w:pPr>
      <w:r>
        <w:rPr>
          <w:b/>
          <w:bCs/>
        </w:rPr>
        <w:t>Rooms Table</w:t>
      </w:r>
      <w:r>
        <w:t xml:space="preserve"> - </w:t>
      </w:r>
      <w:r>
        <w:rPr>
          <w:b/>
          <w:bCs/>
        </w:rPr>
        <w:t>Purpose</w:t>
      </w:r>
      <w:r>
        <w:t xml:space="preserve">: Physical spaces within homes - </w:t>
      </w:r>
      <w:r>
        <w:rPr>
          <w:b/>
          <w:bCs/>
        </w:rPr>
        <w:t>Primary Key</w:t>
      </w:r>
      <w:r>
        <w:t xml:space="preserve">: RoomID - </w:t>
      </w:r>
      <w:r>
        <w:rPr>
          <w:b/>
          <w:bCs/>
        </w:rPr>
        <w:t>Foreign Key</w:t>
      </w:r>
      <w:r>
        <w:t xml:space="preserve">: UserID → Users - </w:t>
      </w:r>
      <w:r>
        <w:rPr>
          <w:b/>
          <w:bCs/>
        </w:rPr>
        <w:t>Attributes</w:t>
      </w:r>
      <w:r>
        <w:t xml:space="preserve">: RoomName - </w:t>
      </w:r>
      <w:r>
        <w:rPr>
          <w:b/>
          <w:bCs/>
        </w:rPr>
        <w:t>Relationships</w:t>
      </w:r>
      <w:r>
        <w:t>: One-to-many with Devices</w:t>
      </w:r>
    </w:p>
    <w:p w14:paraId="3D54FCF7" w14:textId="77777777" w:rsidR="005641F1" w:rsidRDefault="00000000">
      <w:pPr>
        <w:pStyle w:val="BodyText"/>
      </w:pPr>
      <w:r>
        <w:rPr>
          <w:b/>
          <w:bCs/>
        </w:rPr>
        <w:t>DeviceTypes Table</w:t>
      </w:r>
      <w:r>
        <w:t xml:space="preserve"> - </w:t>
      </w:r>
      <w:r>
        <w:rPr>
          <w:b/>
          <w:bCs/>
        </w:rPr>
        <w:t>Purpose</w:t>
      </w:r>
      <w:r>
        <w:t xml:space="preserve">: Categories of smart devices - </w:t>
      </w:r>
      <w:r>
        <w:rPr>
          <w:b/>
          <w:bCs/>
        </w:rPr>
        <w:t>Primary Key</w:t>
      </w:r>
      <w:r>
        <w:t xml:space="preserve">: DeviceTypeID - </w:t>
      </w:r>
      <w:r>
        <w:rPr>
          <w:b/>
          <w:bCs/>
        </w:rPr>
        <w:t>Attributes</w:t>
      </w:r>
      <w:r>
        <w:t xml:space="preserve">: TypeName, Description - </w:t>
      </w:r>
      <w:r>
        <w:rPr>
          <w:b/>
          <w:bCs/>
        </w:rPr>
        <w:t>Relationships</w:t>
      </w:r>
      <w:r>
        <w:t>: One-to-many with Devices</w:t>
      </w:r>
    </w:p>
    <w:p w14:paraId="007960E2" w14:textId="77777777" w:rsidR="005641F1" w:rsidRDefault="00000000">
      <w:pPr>
        <w:pStyle w:val="BodyText"/>
      </w:pPr>
      <w:r>
        <w:rPr>
          <w:b/>
          <w:bCs/>
        </w:rPr>
        <w:t>Devices Table</w:t>
      </w:r>
      <w:r>
        <w:t xml:space="preserve"> - </w:t>
      </w:r>
      <w:r>
        <w:rPr>
          <w:b/>
          <w:bCs/>
        </w:rPr>
        <w:t>Purpose</w:t>
      </w:r>
      <w:r>
        <w:t xml:space="preserve">: Individual smart home devices - </w:t>
      </w:r>
      <w:r>
        <w:rPr>
          <w:b/>
          <w:bCs/>
        </w:rPr>
        <w:t>Primary Key</w:t>
      </w:r>
      <w:r>
        <w:t xml:space="preserve">: DeviceID - </w:t>
      </w:r>
      <w:r>
        <w:rPr>
          <w:b/>
          <w:bCs/>
        </w:rPr>
        <w:t>Foreign Keys</w:t>
      </w:r>
      <w:r>
        <w:t xml:space="preserve">: RoomID → Rooms, DeviceTypeID → DeviceTypes - </w:t>
      </w:r>
      <w:r>
        <w:rPr>
          <w:b/>
          <w:bCs/>
        </w:rPr>
        <w:t>Attributes</w:t>
      </w:r>
      <w:r>
        <w:t xml:space="preserve">: DeviceName, Manufacturer - </w:t>
      </w:r>
      <w:r>
        <w:rPr>
          <w:b/>
          <w:bCs/>
        </w:rPr>
        <w:t>Relationships</w:t>
      </w:r>
      <w:r>
        <w:t>: One-to-many with DeviceStatus, many-to-many with Scenes</w:t>
      </w:r>
    </w:p>
    <w:p w14:paraId="4B8666B6" w14:textId="77777777" w:rsidR="005641F1" w:rsidRDefault="00000000">
      <w:pPr>
        <w:pStyle w:val="BodyText"/>
      </w:pPr>
      <w:r>
        <w:rPr>
          <w:b/>
          <w:bCs/>
        </w:rPr>
        <w:t>DeviceStatus Table</w:t>
      </w:r>
      <w:r>
        <w:t xml:space="preserve"> - </w:t>
      </w:r>
      <w:r>
        <w:rPr>
          <w:b/>
          <w:bCs/>
        </w:rPr>
        <w:t>Purpose</w:t>
      </w:r>
      <w:r>
        <w:t xml:space="preserve">: Historical log of device status changes - </w:t>
      </w:r>
      <w:r>
        <w:rPr>
          <w:b/>
          <w:bCs/>
        </w:rPr>
        <w:t>Primary Key</w:t>
      </w:r>
      <w:r>
        <w:t xml:space="preserve">: StatusID (auto-generated) - </w:t>
      </w:r>
      <w:r>
        <w:rPr>
          <w:b/>
          <w:bCs/>
        </w:rPr>
        <w:t>Foreign Key</w:t>
      </w:r>
      <w:r>
        <w:t xml:space="preserve">: DeviceID → Devices - </w:t>
      </w:r>
      <w:r>
        <w:rPr>
          <w:b/>
          <w:bCs/>
        </w:rPr>
        <w:t>Attributes</w:t>
      </w:r>
      <w:r>
        <w:t xml:space="preserve">: StatusTimestamp, StatusValue - </w:t>
      </w:r>
      <w:r>
        <w:rPr>
          <w:b/>
          <w:bCs/>
        </w:rPr>
        <w:t>Relationships</w:t>
      </w:r>
      <w:r>
        <w:t>: Many-to-one with Devices</w:t>
      </w:r>
    </w:p>
    <w:p w14:paraId="7E1F3F30" w14:textId="77777777" w:rsidR="005641F1" w:rsidRDefault="00000000">
      <w:pPr>
        <w:pStyle w:val="BodyText"/>
      </w:pPr>
      <w:r>
        <w:rPr>
          <w:b/>
          <w:bCs/>
        </w:rPr>
        <w:t>Scenes Table</w:t>
      </w:r>
      <w:r>
        <w:t xml:space="preserve"> - </w:t>
      </w:r>
      <w:r>
        <w:rPr>
          <w:b/>
          <w:bCs/>
        </w:rPr>
        <w:t>Purpose</w:t>
      </w:r>
      <w:r>
        <w:t xml:space="preserve">: Automation scenarios - </w:t>
      </w:r>
      <w:r>
        <w:rPr>
          <w:b/>
          <w:bCs/>
        </w:rPr>
        <w:t>Primary Key</w:t>
      </w:r>
      <w:r>
        <w:t xml:space="preserve">: SceneID - </w:t>
      </w:r>
      <w:r>
        <w:rPr>
          <w:b/>
          <w:bCs/>
        </w:rPr>
        <w:t>Foreign Key</w:t>
      </w:r>
      <w:r>
        <w:t xml:space="preserve">: UserID → Users - </w:t>
      </w:r>
      <w:r>
        <w:rPr>
          <w:b/>
          <w:bCs/>
        </w:rPr>
        <w:t>Attributes</w:t>
      </w:r>
      <w:r>
        <w:t xml:space="preserve">: SceneName, Description - </w:t>
      </w:r>
      <w:r>
        <w:rPr>
          <w:b/>
          <w:bCs/>
        </w:rPr>
        <w:t>Relationships</w:t>
      </w:r>
      <w:r>
        <w:t>: Many-to-many with Devices, one-to-many with Events</w:t>
      </w:r>
    </w:p>
    <w:p w14:paraId="0FC80F66" w14:textId="77777777" w:rsidR="005641F1" w:rsidRDefault="00000000">
      <w:pPr>
        <w:pStyle w:val="BodyText"/>
      </w:pPr>
      <w:r>
        <w:rPr>
          <w:b/>
          <w:bCs/>
        </w:rPr>
        <w:t>SceneDevices Table</w:t>
      </w:r>
      <w:r>
        <w:t xml:space="preserve"> - </w:t>
      </w:r>
      <w:r>
        <w:rPr>
          <w:b/>
          <w:bCs/>
        </w:rPr>
        <w:t>Purpose</w:t>
      </w:r>
      <w:r>
        <w:t xml:space="preserve">: Bridge table for Scenes and Devices many-to-many relationship - </w:t>
      </w:r>
      <w:r>
        <w:rPr>
          <w:b/>
          <w:bCs/>
        </w:rPr>
        <w:t>Composite Primary Key</w:t>
      </w:r>
      <w:r>
        <w:t xml:space="preserve">: (SceneID, DeviceID) - </w:t>
      </w:r>
      <w:r>
        <w:rPr>
          <w:b/>
          <w:bCs/>
        </w:rPr>
        <w:t>Foreign Keys</w:t>
      </w:r>
      <w:r>
        <w:t xml:space="preserve">: SceneID → Scenes, DeviceID → Devices - </w:t>
      </w:r>
      <w:r>
        <w:rPr>
          <w:b/>
          <w:bCs/>
        </w:rPr>
        <w:t>Attributes</w:t>
      </w:r>
      <w:r>
        <w:t>: DesiredStatus</w:t>
      </w:r>
    </w:p>
    <w:p w14:paraId="09037262" w14:textId="77777777" w:rsidR="005641F1" w:rsidRDefault="00000000">
      <w:pPr>
        <w:pStyle w:val="BodyText"/>
      </w:pPr>
      <w:r>
        <w:rPr>
          <w:b/>
          <w:bCs/>
        </w:rPr>
        <w:t>Events Table</w:t>
      </w:r>
      <w:r>
        <w:t xml:space="preserve"> - </w:t>
      </w:r>
      <w:r>
        <w:rPr>
          <w:b/>
          <w:bCs/>
        </w:rPr>
        <w:t>Purpose</w:t>
      </w:r>
      <w:r>
        <w:t xml:space="preserve">: System activity log - </w:t>
      </w:r>
      <w:r>
        <w:rPr>
          <w:b/>
          <w:bCs/>
        </w:rPr>
        <w:t>Primary Key</w:t>
      </w:r>
      <w:r>
        <w:t xml:space="preserve">: EventID (auto-generated) - </w:t>
      </w:r>
      <w:r>
        <w:rPr>
          <w:b/>
          <w:bCs/>
        </w:rPr>
        <w:t>Foreign Keys</w:t>
      </w:r>
      <w:r>
        <w:t xml:space="preserve">: UserID → Users, DeviceID → Devices, SceneID → Scenes - </w:t>
      </w:r>
      <w:r>
        <w:rPr>
          <w:b/>
          <w:bCs/>
        </w:rPr>
        <w:t>Attributes</w:t>
      </w:r>
      <w:r>
        <w:t>: EventTimestamp, EventDescription</w:t>
      </w:r>
    </w:p>
    <w:p w14:paraId="6447C129" w14:textId="77777777" w:rsidR="005641F1" w:rsidRDefault="00000000">
      <w:pPr>
        <w:pStyle w:val="Heading4"/>
      </w:pPr>
      <w:bookmarkStart w:id="18" w:name="key-constraints"/>
      <w:bookmarkEnd w:id="17"/>
      <w:r>
        <w:t>Key Constraints:</w:t>
      </w:r>
    </w:p>
    <w:p w14:paraId="2FCA3E80" w14:textId="77777777" w:rsidR="005641F1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Primary Keys</w:t>
      </w:r>
      <w:r>
        <w:t>: Ensure unique identification of records</w:t>
      </w:r>
    </w:p>
    <w:p w14:paraId="7CCC90F5" w14:textId="77777777" w:rsidR="005641F1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Foreign Keys</w:t>
      </w:r>
      <w:r>
        <w:t>: Maintain referential integrity</w:t>
      </w:r>
    </w:p>
    <w:p w14:paraId="4EE20CC0" w14:textId="77777777" w:rsidR="005641F1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NOT NULL</w:t>
      </w:r>
      <w:r>
        <w:t>: Critical fields cannot be empty</w:t>
      </w:r>
    </w:p>
    <w:p w14:paraId="5110046E" w14:textId="77777777" w:rsidR="005641F1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UNIQUE</w:t>
      </w:r>
      <w:r>
        <w:t>: Email addresses must be unique per user</w:t>
      </w:r>
    </w:p>
    <w:p w14:paraId="6E86D244" w14:textId="77777777" w:rsidR="005641F1" w:rsidRDefault="00000000">
      <w:pPr>
        <w:pStyle w:val="Heading3"/>
      </w:pPr>
      <w:bookmarkStart w:id="19" w:name="olap-schema-smart_home_olap-database"/>
      <w:bookmarkEnd w:id="15"/>
      <w:bookmarkEnd w:id="18"/>
      <w:r>
        <w:lastRenderedPageBreak/>
        <w:t>3.2 OLAP Schema (smart_home_olap database)</w:t>
      </w:r>
    </w:p>
    <w:p w14:paraId="453D6088" w14:textId="77777777" w:rsidR="005641F1" w:rsidRDefault="00000000">
      <w:pPr>
        <w:pStyle w:val="Heading4"/>
      </w:pPr>
      <w:bookmarkStart w:id="20" w:name="architecture-snowflake-schema"/>
      <w:r>
        <w:t>Architecture: Snowflake Schema</w:t>
      </w:r>
    </w:p>
    <w:p w14:paraId="5EAD158D" w14:textId="77777777" w:rsidR="005641F1" w:rsidRDefault="00000000">
      <w:pPr>
        <w:pStyle w:val="FirstParagraph"/>
      </w:pPr>
      <w:r>
        <w:t>The OLAP schema implements a snowflake design with normalized dimensions and multiple fact tables.</w:t>
      </w:r>
    </w:p>
    <w:p w14:paraId="31209B63" w14:textId="77777777" w:rsidR="005641F1" w:rsidRDefault="00000000">
      <w:pPr>
        <w:pStyle w:val="Heading4"/>
      </w:pPr>
      <w:bookmarkStart w:id="21" w:name="dimension-tables"/>
      <w:bookmarkEnd w:id="20"/>
      <w:r>
        <w:t>Dimension Tables:</w:t>
      </w:r>
    </w:p>
    <w:p w14:paraId="4AF604A6" w14:textId="77777777" w:rsidR="005641F1" w:rsidRDefault="00000000">
      <w:pPr>
        <w:pStyle w:val="FirstParagraph"/>
      </w:pPr>
      <w:r>
        <w:rPr>
          <w:b/>
          <w:bCs/>
        </w:rPr>
        <w:t>DIM_DATE</w:t>
      </w:r>
      <w:r>
        <w:t xml:space="preserve"> - </w:t>
      </w:r>
      <w:r>
        <w:rPr>
          <w:b/>
          <w:bCs/>
        </w:rPr>
        <w:t>Purpose</w:t>
      </w:r>
      <w:r>
        <w:t xml:space="preserve">: Time dimension for date-based analysis - </w:t>
      </w:r>
      <w:r>
        <w:rPr>
          <w:b/>
          <w:bCs/>
        </w:rPr>
        <w:t>Attributes</w:t>
      </w:r>
      <w:r>
        <w:t xml:space="preserve">: Year, Quarter, Month, Week, Day, IsWeekend - </w:t>
      </w:r>
      <w:r>
        <w:rPr>
          <w:b/>
          <w:bCs/>
        </w:rPr>
        <w:t>Granularity</w:t>
      </w:r>
      <w:r>
        <w:t>: Daily level</w:t>
      </w:r>
    </w:p>
    <w:p w14:paraId="5B1D2C6B" w14:textId="77777777" w:rsidR="005641F1" w:rsidRDefault="00000000">
      <w:pPr>
        <w:pStyle w:val="BodyText"/>
      </w:pPr>
      <w:r>
        <w:rPr>
          <w:b/>
          <w:bCs/>
        </w:rPr>
        <w:t>DIM_TIME</w:t>
      </w:r>
      <w:r>
        <w:t xml:space="preserve"> - </w:t>
      </w:r>
      <w:r>
        <w:rPr>
          <w:b/>
          <w:bCs/>
        </w:rPr>
        <w:t>Purpose</w:t>
      </w:r>
      <w:r>
        <w:t xml:space="preserve">: Time dimension for hour-based analysis - </w:t>
      </w:r>
      <w:r>
        <w:rPr>
          <w:b/>
          <w:bCs/>
        </w:rPr>
        <w:t>Attributes</w:t>
      </w:r>
      <w:r>
        <w:t xml:space="preserve">: Hour, Minute, TimeOfDay, IsBusinessHour - </w:t>
      </w:r>
      <w:r>
        <w:rPr>
          <w:b/>
          <w:bCs/>
        </w:rPr>
        <w:t>Granularity</w:t>
      </w:r>
      <w:r>
        <w:t>: Hourly level</w:t>
      </w:r>
    </w:p>
    <w:p w14:paraId="093DF617" w14:textId="77777777" w:rsidR="005641F1" w:rsidRDefault="00000000">
      <w:pPr>
        <w:pStyle w:val="BodyText"/>
      </w:pPr>
      <w:r>
        <w:rPr>
          <w:b/>
          <w:bCs/>
        </w:rPr>
        <w:t>DIM_USER (SCD Type 2)</w:t>
      </w:r>
      <w:r>
        <w:t xml:space="preserve"> - </w:t>
      </w:r>
      <w:r>
        <w:rPr>
          <w:b/>
          <w:bCs/>
        </w:rPr>
        <w:t>Purpose</w:t>
      </w:r>
      <w:r>
        <w:t xml:space="preserve">: User dimension with historical tracking - </w:t>
      </w:r>
      <w:r>
        <w:rPr>
          <w:b/>
          <w:bCs/>
        </w:rPr>
        <w:t>SCD Attributes</w:t>
      </w:r>
      <w:r>
        <w:t xml:space="preserve">: ValidFrom, ValidTo, IsCurrent - </w:t>
      </w:r>
      <w:r>
        <w:rPr>
          <w:b/>
          <w:bCs/>
        </w:rPr>
        <w:t>Business Attributes</w:t>
      </w:r>
      <w:r>
        <w:t xml:space="preserve">: Name, Email, UserType, City, Country - </w:t>
      </w:r>
      <w:r>
        <w:rPr>
          <w:b/>
          <w:bCs/>
        </w:rPr>
        <w:t>Change Tracking</w:t>
      </w:r>
      <w:r>
        <w:t>: Maintains history of user changes</w:t>
      </w:r>
    </w:p>
    <w:p w14:paraId="29169571" w14:textId="77777777" w:rsidR="005641F1" w:rsidRDefault="00000000">
      <w:pPr>
        <w:pStyle w:val="BodyText"/>
      </w:pPr>
      <w:r>
        <w:rPr>
          <w:b/>
          <w:bCs/>
        </w:rPr>
        <w:t>DIM_MANUFACTURER (SCD Type 2)</w:t>
      </w:r>
      <w:r>
        <w:t xml:space="preserve"> - </w:t>
      </w:r>
      <w:r>
        <w:rPr>
          <w:b/>
          <w:bCs/>
        </w:rPr>
        <w:t>Purpose</w:t>
      </w:r>
      <w:r>
        <w:t xml:space="preserve">: Device manufacturer dimension with history - </w:t>
      </w:r>
      <w:r>
        <w:rPr>
          <w:b/>
          <w:bCs/>
        </w:rPr>
        <w:t>SCD Attributes</w:t>
      </w:r>
      <w:r>
        <w:t xml:space="preserve">: ValidFrom, ValidTo, IsCurrent - </w:t>
      </w:r>
      <w:r>
        <w:rPr>
          <w:b/>
          <w:bCs/>
        </w:rPr>
        <w:t>Business Attributes</w:t>
      </w:r>
      <w:r>
        <w:t xml:space="preserve">: ManufacturerName, Country, Founded_Year - </w:t>
      </w:r>
      <w:r>
        <w:rPr>
          <w:b/>
          <w:bCs/>
        </w:rPr>
        <w:t>Change Tracking</w:t>
      </w:r>
      <w:r>
        <w:t>: Tracks manufacturer information changes</w:t>
      </w:r>
    </w:p>
    <w:p w14:paraId="626FD5A8" w14:textId="77777777" w:rsidR="005641F1" w:rsidRDefault="00000000">
      <w:pPr>
        <w:pStyle w:val="BodyText"/>
      </w:pPr>
      <w:r>
        <w:rPr>
          <w:b/>
          <w:bCs/>
        </w:rPr>
        <w:t>DIM_DEVICE_TYPE</w:t>
      </w:r>
      <w:r>
        <w:t xml:space="preserve"> - </w:t>
      </w:r>
      <w:r>
        <w:rPr>
          <w:b/>
          <w:bCs/>
        </w:rPr>
        <w:t>Purpose</w:t>
      </w:r>
      <w:r>
        <w:t xml:space="preserve">: Device type classification - </w:t>
      </w:r>
      <w:r>
        <w:rPr>
          <w:b/>
          <w:bCs/>
        </w:rPr>
        <w:t>Attributes</w:t>
      </w:r>
      <w:r>
        <w:t>: TypeName, Category, Description, EnergyEfficiencyRating</w:t>
      </w:r>
    </w:p>
    <w:p w14:paraId="7764846A" w14:textId="77777777" w:rsidR="005641F1" w:rsidRDefault="00000000">
      <w:pPr>
        <w:pStyle w:val="BodyText"/>
      </w:pPr>
      <w:r>
        <w:rPr>
          <w:b/>
          <w:bCs/>
        </w:rPr>
        <w:t>DIM_ROOM</w:t>
      </w:r>
      <w:r>
        <w:t xml:space="preserve"> - </w:t>
      </w:r>
      <w:r>
        <w:rPr>
          <w:b/>
          <w:bCs/>
        </w:rPr>
        <w:t>Purpose</w:t>
      </w:r>
      <w:r>
        <w:t xml:space="preserve">: Room characteristics - </w:t>
      </w:r>
      <w:r>
        <w:rPr>
          <w:b/>
          <w:bCs/>
        </w:rPr>
        <w:t>Attributes</w:t>
      </w:r>
      <w:r>
        <w:t>: RoomName, RoomType, Area_SqM, Floor, HasWindows</w:t>
      </w:r>
    </w:p>
    <w:p w14:paraId="6638D669" w14:textId="77777777" w:rsidR="005641F1" w:rsidRDefault="00000000">
      <w:pPr>
        <w:pStyle w:val="BodyText"/>
      </w:pPr>
      <w:r>
        <w:rPr>
          <w:b/>
          <w:bCs/>
        </w:rPr>
        <w:t>DIM_DEVICE</w:t>
      </w:r>
      <w:r>
        <w:t xml:space="preserve"> - </w:t>
      </w:r>
      <w:r>
        <w:rPr>
          <w:b/>
          <w:bCs/>
        </w:rPr>
        <w:t>Purpose</w:t>
      </w:r>
      <w:r>
        <w:t xml:space="preserve">: Device characteristics - </w:t>
      </w:r>
      <w:r>
        <w:rPr>
          <w:b/>
          <w:bCs/>
        </w:rPr>
        <w:t>Attributes</w:t>
      </w:r>
      <w:r>
        <w:t>: DeviceName, Model, InstallationDate, WarrantyExpiry, Status</w:t>
      </w:r>
    </w:p>
    <w:p w14:paraId="2D865662" w14:textId="77777777" w:rsidR="005641F1" w:rsidRDefault="00000000">
      <w:pPr>
        <w:pStyle w:val="BodyText"/>
      </w:pPr>
      <w:r>
        <w:rPr>
          <w:b/>
          <w:bCs/>
        </w:rPr>
        <w:t>DIM_SCENE</w:t>
      </w:r>
      <w:r>
        <w:t xml:space="preserve"> - </w:t>
      </w:r>
      <w:r>
        <w:rPr>
          <w:b/>
          <w:bCs/>
        </w:rPr>
        <w:t>Purpose</w:t>
      </w:r>
      <w:r>
        <w:t xml:space="preserve">: Scene characteristics - </w:t>
      </w:r>
      <w:r>
        <w:rPr>
          <w:b/>
          <w:bCs/>
        </w:rPr>
        <w:t>Attributes</w:t>
      </w:r>
      <w:r>
        <w:t>: SceneName, Category, Description, IsActive</w:t>
      </w:r>
    </w:p>
    <w:p w14:paraId="15ACB815" w14:textId="77777777" w:rsidR="005641F1" w:rsidRDefault="00000000">
      <w:pPr>
        <w:pStyle w:val="Heading4"/>
      </w:pPr>
      <w:bookmarkStart w:id="22" w:name="bridge-table"/>
      <w:bookmarkEnd w:id="21"/>
      <w:r>
        <w:t>Bridge Table:</w:t>
      </w:r>
    </w:p>
    <w:p w14:paraId="1E1EC63D" w14:textId="77777777" w:rsidR="005641F1" w:rsidRDefault="00000000">
      <w:pPr>
        <w:pStyle w:val="FirstParagraph"/>
      </w:pPr>
      <w:r>
        <w:rPr>
          <w:b/>
          <w:bCs/>
        </w:rPr>
        <w:t>BRIDGE_SCENE_DEVICE</w:t>
      </w:r>
      <w:r>
        <w:t xml:space="preserve"> - </w:t>
      </w:r>
      <w:r>
        <w:rPr>
          <w:b/>
          <w:bCs/>
        </w:rPr>
        <w:t>Purpose</w:t>
      </w:r>
      <w:r>
        <w:t xml:space="preserve">: Handles many-to-many relationship between scenes and devices - </w:t>
      </w:r>
      <w:r>
        <w:rPr>
          <w:b/>
          <w:bCs/>
        </w:rPr>
        <w:t>Attributes</w:t>
      </w:r>
      <w:r>
        <w:t xml:space="preserve">: SceneKey, DeviceKey, DeviceGroupKey, DesiredStatus, Priority - </w:t>
      </w:r>
      <w:r>
        <w:rPr>
          <w:b/>
          <w:bCs/>
        </w:rPr>
        <w:t>Weighting</w:t>
      </w:r>
      <w:r>
        <w:t>: Priority field for device importance in scenes</w:t>
      </w:r>
    </w:p>
    <w:p w14:paraId="1DA7C603" w14:textId="77777777" w:rsidR="005641F1" w:rsidRDefault="00000000">
      <w:pPr>
        <w:pStyle w:val="Heading4"/>
      </w:pPr>
      <w:bookmarkStart w:id="23" w:name="fact-tables"/>
      <w:bookmarkEnd w:id="22"/>
      <w:r>
        <w:t>Fact Tables:</w:t>
      </w:r>
    </w:p>
    <w:p w14:paraId="48642F3D" w14:textId="77777777" w:rsidR="005641F1" w:rsidRDefault="00000000">
      <w:pPr>
        <w:pStyle w:val="FirstParagraph"/>
      </w:pPr>
      <w:r>
        <w:rPr>
          <w:b/>
          <w:bCs/>
        </w:rPr>
        <w:t>FACT_DEVICE_USAGE</w:t>
      </w:r>
      <w:r>
        <w:t xml:space="preserve"> - </w:t>
      </w:r>
      <w:r>
        <w:rPr>
          <w:b/>
          <w:bCs/>
        </w:rPr>
        <w:t>Purpose</w:t>
      </w:r>
      <w:r>
        <w:t xml:space="preserve">: Device usage metrics and energy consumption - </w:t>
      </w:r>
      <w:r>
        <w:rPr>
          <w:b/>
          <w:bCs/>
        </w:rPr>
        <w:t>Grain</w:t>
      </w:r>
      <w:r>
        <w:t xml:space="preserve">: Daily device usage per user per room - </w:t>
      </w:r>
      <w:r>
        <w:rPr>
          <w:b/>
          <w:bCs/>
        </w:rPr>
        <w:t>Measures</w:t>
      </w:r>
      <w:r>
        <w:t xml:space="preserve">: TotalActivations, TotalUsageMinutes, EnergyConsumption_kWh, AvgResponseTime_ms, ErrorCount, UsageScore - </w:t>
      </w:r>
      <w:r>
        <w:rPr>
          <w:b/>
          <w:bCs/>
        </w:rPr>
        <w:t>Dimensions</w:t>
      </w:r>
      <w:r>
        <w:t>: Date, Device, User, Room</w:t>
      </w:r>
    </w:p>
    <w:p w14:paraId="4675224F" w14:textId="77777777" w:rsidR="005641F1" w:rsidRDefault="00000000">
      <w:pPr>
        <w:pStyle w:val="BodyText"/>
      </w:pPr>
      <w:r>
        <w:rPr>
          <w:b/>
          <w:bCs/>
        </w:rPr>
        <w:lastRenderedPageBreak/>
        <w:t>FACT_SCENE_EXECUTION</w:t>
      </w:r>
      <w:r>
        <w:t xml:space="preserve"> - </w:t>
      </w:r>
      <w:r>
        <w:rPr>
          <w:b/>
          <w:bCs/>
        </w:rPr>
        <w:t>Purpose</w:t>
      </w:r>
      <w:r>
        <w:t xml:space="preserve">: Scene execution performance metrics - </w:t>
      </w:r>
      <w:r>
        <w:rPr>
          <w:b/>
          <w:bCs/>
        </w:rPr>
        <w:t>Grain</w:t>
      </w:r>
      <w:r>
        <w:t xml:space="preserve">: Hourly scene execution per user - </w:t>
      </w:r>
      <w:r>
        <w:rPr>
          <w:b/>
          <w:bCs/>
        </w:rPr>
        <w:t>Measures</w:t>
      </w:r>
      <w:r>
        <w:t xml:space="preserve">: ExecutionCount, SuccessfulExecutions, FailedExecutions, AvgExecutionTime_ms, DevicesAffected, SuccessRate - </w:t>
      </w:r>
      <w:r>
        <w:rPr>
          <w:b/>
          <w:bCs/>
        </w:rPr>
        <w:t>Dimensions</w:t>
      </w:r>
      <w:r>
        <w:t>: Date, Time, Scene, User</w:t>
      </w:r>
    </w:p>
    <w:p w14:paraId="16B200CD" w14:textId="77777777" w:rsidR="005641F1" w:rsidRDefault="00000000">
      <w:pPr>
        <w:pStyle w:val="BodyText"/>
      </w:pPr>
      <w:r>
        <w:rPr>
          <w:b/>
          <w:bCs/>
        </w:rPr>
        <w:t>FACT_MONTHLY_SUMMARY</w:t>
      </w:r>
      <w:r>
        <w:t xml:space="preserve"> - </w:t>
      </w:r>
      <w:r>
        <w:rPr>
          <w:b/>
          <w:bCs/>
        </w:rPr>
        <w:t>Purpose</w:t>
      </w:r>
      <w:r>
        <w:t xml:space="preserve">: Aggregated monthly metrics per user - </w:t>
      </w:r>
      <w:r>
        <w:rPr>
          <w:b/>
          <w:bCs/>
        </w:rPr>
        <w:t>Grain</w:t>
      </w:r>
      <w:r>
        <w:t xml:space="preserve">: Monthly summary per user - </w:t>
      </w:r>
      <w:r>
        <w:rPr>
          <w:b/>
          <w:bCs/>
        </w:rPr>
        <w:t>Measures</w:t>
      </w:r>
      <w:r>
        <w:t xml:space="preserve">: TotalDeviceActivations, TotalEnergyConsumption_kWh, TotalSceneExecutions, AvgDevicesPerScene - </w:t>
      </w:r>
      <w:r>
        <w:rPr>
          <w:b/>
          <w:bCs/>
        </w:rPr>
        <w:t>Dimensions</w:t>
      </w:r>
      <w:r>
        <w:t>: Year, Month, User, MostUsedDevice, MostUsedScene</w:t>
      </w:r>
    </w:p>
    <w:p w14:paraId="45D5729E" w14:textId="77777777" w:rsidR="005641F1" w:rsidRDefault="00000000">
      <w:pPr>
        <w:pStyle w:val="Heading4"/>
      </w:pPr>
      <w:bookmarkStart w:id="24" w:name="indexes-for-performance"/>
      <w:bookmarkEnd w:id="23"/>
      <w:r>
        <w:t>Indexes for Performance:</w:t>
      </w:r>
    </w:p>
    <w:p w14:paraId="289AEF71" w14:textId="77777777" w:rsidR="005641F1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Fact Tables</w:t>
      </w:r>
      <w:r>
        <w:t>: Indexed on all dimension keys and date fields</w:t>
      </w:r>
    </w:p>
    <w:p w14:paraId="5AE085EF" w14:textId="77777777" w:rsidR="005641F1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Dimension Tables</w:t>
      </w:r>
      <w:r>
        <w:t>: Indexed on natural keys and SCD fields</w:t>
      </w:r>
    </w:p>
    <w:p w14:paraId="727F1164" w14:textId="77777777" w:rsidR="005641F1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Bridge Table</w:t>
      </w:r>
      <w:r>
        <w:t>: Indexed on both scene and device keys</w:t>
      </w:r>
    </w:p>
    <w:p w14:paraId="0FCB14EE" w14:textId="77777777" w:rsidR="005641F1" w:rsidRDefault="00B41356">
      <w:r>
        <w:rPr>
          <w:noProof/>
        </w:rPr>
        <w:pict w14:anchorId="48EE3C67">
          <v:rect id="_x0000_i1027" alt="" style="width:451.3pt;height:.05pt;mso-width-percent:0;mso-height-percent:0;mso-width-percent:0;mso-height-percent:0" o:hralign="center" o:hrstd="t" o:hr="t"/>
        </w:pict>
      </w:r>
    </w:p>
    <w:p w14:paraId="7CEE9BA4" w14:textId="77777777" w:rsidR="005641F1" w:rsidRDefault="00000000">
      <w:pPr>
        <w:pStyle w:val="Heading2"/>
      </w:pPr>
      <w:bookmarkStart w:id="25" w:name="implementation-instructions"/>
      <w:bookmarkEnd w:id="14"/>
      <w:bookmarkEnd w:id="19"/>
      <w:bookmarkEnd w:id="24"/>
      <w:r>
        <w:t>4. Implementation Instructions</w:t>
      </w:r>
    </w:p>
    <w:p w14:paraId="68D5D0B8" w14:textId="77777777" w:rsidR="005641F1" w:rsidRDefault="00000000">
      <w:pPr>
        <w:pStyle w:val="Heading3"/>
      </w:pPr>
      <w:bookmarkStart w:id="26" w:name="prerequisites"/>
      <w:r>
        <w:t>4.1 Prerequisites</w:t>
      </w:r>
    </w:p>
    <w:p w14:paraId="6DB5237E" w14:textId="77777777" w:rsidR="005641F1" w:rsidRDefault="00000000">
      <w:pPr>
        <w:pStyle w:val="Compact"/>
        <w:numPr>
          <w:ilvl w:val="0"/>
          <w:numId w:val="13"/>
        </w:numPr>
      </w:pPr>
      <w:r>
        <w:t>Docker installed on your system</w:t>
      </w:r>
    </w:p>
    <w:p w14:paraId="591F9441" w14:textId="77777777" w:rsidR="005641F1" w:rsidRDefault="00000000">
      <w:pPr>
        <w:pStyle w:val="Compact"/>
        <w:numPr>
          <w:ilvl w:val="0"/>
          <w:numId w:val="13"/>
        </w:numPr>
      </w:pPr>
      <w:r>
        <w:t>Docker Compose available</w:t>
      </w:r>
    </w:p>
    <w:p w14:paraId="2B8768A4" w14:textId="77777777" w:rsidR="005641F1" w:rsidRDefault="00000000">
      <w:pPr>
        <w:pStyle w:val="Compact"/>
        <w:numPr>
          <w:ilvl w:val="0"/>
          <w:numId w:val="13"/>
        </w:numPr>
      </w:pPr>
      <w:r>
        <w:t>Minimum 4GB RAM available</w:t>
      </w:r>
    </w:p>
    <w:p w14:paraId="04C62C0E" w14:textId="77777777" w:rsidR="005641F1" w:rsidRDefault="00000000">
      <w:pPr>
        <w:pStyle w:val="Compact"/>
        <w:numPr>
          <w:ilvl w:val="0"/>
          <w:numId w:val="13"/>
        </w:numPr>
      </w:pPr>
      <w:r>
        <w:t>Port 5433 and 8080 available</w:t>
      </w:r>
    </w:p>
    <w:p w14:paraId="4194CBB5" w14:textId="77777777" w:rsidR="005641F1" w:rsidRDefault="00000000">
      <w:pPr>
        <w:pStyle w:val="Heading3"/>
      </w:pPr>
      <w:bookmarkStart w:id="27" w:name="initial-setup"/>
      <w:bookmarkEnd w:id="26"/>
      <w:r>
        <w:t>4.2 Initial Setup</w:t>
      </w:r>
    </w:p>
    <w:p w14:paraId="0457C88E" w14:textId="77777777" w:rsidR="005641F1" w:rsidRDefault="00000000">
      <w:pPr>
        <w:pStyle w:val="Heading4"/>
      </w:pPr>
      <w:bookmarkStart w:id="28" w:name="step-1-clone-and-navigate"/>
      <w:r>
        <w:t>Step 1: Clone and Navigate</w:t>
      </w:r>
    </w:p>
    <w:p w14:paraId="36B5B558" w14:textId="0679CC76" w:rsidR="005641F1" w:rsidRDefault="00000000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lone </w:t>
      </w:r>
      <w:proofErr w:type="spellStart"/>
      <w:proofErr w:type="gramStart"/>
      <w:r w:rsidR="00FE3297" w:rsidRPr="00FE3297">
        <w:rPr>
          <w:rStyle w:val="OperatorTok"/>
        </w:rPr>
        <w:t>git@github.com:ArKoWol</w:t>
      </w:r>
      <w:proofErr w:type="spellEnd"/>
      <w:r w:rsidR="00FE3297" w:rsidRPr="00FE3297">
        <w:rPr>
          <w:rStyle w:val="OperatorTok"/>
        </w:rPr>
        <w:t>/</w:t>
      </w:r>
      <w:proofErr w:type="spellStart"/>
      <w:r w:rsidR="00FE3297" w:rsidRPr="00FE3297">
        <w:rPr>
          <w:rStyle w:val="OperatorTok"/>
        </w:rPr>
        <w:t>smart_home_automation_SQL.git</w:t>
      </w:r>
      <w:proofErr w:type="spellEnd"/>
      <w:proofErr w:type="gramEnd"/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art_home_automation_SQL</w:t>
      </w:r>
      <w:proofErr w:type="spellEnd"/>
    </w:p>
    <w:p w14:paraId="73FACEED" w14:textId="77777777" w:rsidR="005641F1" w:rsidRDefault="00000000">
      <w:pPr>
        <w:pStyle w:val="Heading4"/>
      </w:pPr>
      <w:bookmarkStart w:id="29" w:name="step-2-start-the-system"/>
      <w:bookmarkEnd w:id="28"/>
      <w:r>
        <w:t>Step 2: Start the System</w:t>
      </w:r>
    </w:p>
    <w:p w14:paraId="77E151C1" w14:textId="77777777" w:rsidR="005641F1" w:rsidRDefault="00000000">
      <w:pPr>
        <w:pStyle w:val="SourceCode"/>
      </w:pP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</w:p>
    <w:p w14:paraId="1A0A5C77" w14:textId="77777777" w:rsidR="005641F1" w:rsidRDefault="00000000">
      <w:pPr>
        <w:pStyle w:val="Heading4"/>
      </w:pPr>
      <w:bookmarkStart w:id="30" w:name="step-3-wait-for-initialization"/>
      <w:bookmarkEnd w:id="29"/>
      <w:r>
        <w:t>Step 3: Wait for Initialization</w:t>
      </w:r>
    </w:p>
    <w:p w14:paraId="1A8A04BE" w14:textId="77777777" w:rsidR="005641F1" w:rsidRDefault="00000000">
      <w:pPr>
        <w:pStyle w:val="Compact"/>
        <w:numPr>
          <w:ilvl w:val="0"/>
          <w:numId w:val="14"/>
        </w:numPr>
      </w:pPr>
      <w:r>
        <w:t>Wait approximately 30-60 seconds for database initialization</w:t>
      </w:r>
    </w:p>
    <w:p w14:paraId="3BE4B9C0" w14:textId="77777777" w:rsidR="005641F1" w:rsidRDefault="00000000">
      <w:pPr>
        <w:pStyle w:val="Compact"/>
        <w:numPr>
          <w:ilvl w:val="0"/>
          <w:numId w:val="14"/>
        </w:numPr>
      </w:pPr>
      <w:r>
        <w:t xml:space="preserve">Check logs: </w:t>
      </w:r>
      <w:r>
        <w:rPr>
          <w:rStyle w:val="VerbatimChar"/>
        </w:rPr>
        <w:t>docker-compose logs</w:t>
      </w:r>
    </w:p>
    <w:p w14:paraId="50B6D497" w14:textId="77777777" w:rsidR="005641F1" w:rsidRDefault="00000000">
      <w:pPr>
        <w:pStyle w:val="Heading3"/>
      </w:pPr>
      <w:bookmarkStart w:id="31" w:name="database-access"/>
      <w:bookmarkEnd w:id="27"/>
      <w:bookmarkEnd w:id="30"/>
      <w:r>
        <w:t>4.3 Database Access</w:t>
      </w:r>
    </w:p>
    <w:p w14:paraId="11067688" w14:textId="77777777" w:rsidR="005641F1" w:rsidRDefault="00000000">
      <w:pPr>
        <w:pStyle w:val="Heading4"/>
      </w:pPr>
      <w:bookmarkStart w:id="32" w:name="postgresql-direct-access"/>
      <w:r>
        <w:t>PostgreSQL Direct Access:</w:t>
      </w:r>
    </w:p>
    <w:p w14:paraId="3FFDF26F" w14:textId="77777777" w:rsidR="005641F1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Host</w:t>
      </w:r>
      <w:r>
        <w:t>: localhost</w:t>
      </w:r>
    </w:p>
    <w:p w14:paraId="0C4A5A8E" w14:textId="77777777" w:rsidR="005641F1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Port</w:t>
      </w:r>
      <w:r>
        <w:t>: 5433</w:t>
      </w:r>
    </w:p>
    <w:p w14:paraId="1B809EFA" w14:textId="77777777" w:rsidR="005641F1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OLTP Database</w:t>
      </w:r>
      <w:r>
        <w:t>: smart_home</w:t>
      </w:r>
    </w:p>
    <w:p w14:paraId="305FA8CD" w14:textId="77777777" w:rsidR="005641F1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OLAP Database</w:t>
      </w:r>
      <w:r>
        <w:t>: smart_home_olap</w:t>
      </w:r>
    </w:p>
    <w:p w14:paraId="60DB7AFD" w14:textId="77777777" w:rsidR="005641F1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Username</w:t>
      </w:r>
      <w:r>
        <w:t>: admin</w:t>
      </w:r>
    </w:p>
    <w:p w14:paraId="5F0A36CA" w14:textId="77777777" w:rsidR="005641F1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lastRenderedPageBreak/>
        <w:t>Password</w:t>
      </w:r>
      <w:r>
        <w:t>: admin123</w:t>
      </w:r>
    </w:p>
    <w:p w14:paraId="25E4DF64" w14:textId="77777777" w:rsidR="005641F1" w:rsidRDefault="00000000">
      <w:pPr>
        <w:pStyle w:val="Heading4"/>
      </w:pPr>
      <w:bookmarkStart w:id="33" w:name="pgadmin-web-interface"/>
      <w:bookmarkEnd w:id="32"/>
      <w:r>
        <w:t>PgAdmin Web Interface:</w:t>
      </w:r>
    </w:p>
    <w:p w14:paraId="585ACA68" w14:textId="77777777" w:rsidR="005641F1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URL</w:t>
      </w:r>
      <w:r>
        <w:t>: http://localhost:8080</w:t>
      </w:r>
    </w:p>
    <w:p w14:paraId="2E13D1C6" w14:textId="77777777" w:rsidR="005641F1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Email</w:t>
      </w:r>
      <w:r>
        <w:t>: admin@example.com</w:t>
      </w:r>
    </w:p>
    <w:p w14:paraId="4963522D" w14:textId="77777777" w:rsidR="005641F1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Password</w:t>
      </w:r>
      <w:r>
        <w:t>: admin123</w:t>
      </w:r>
    </w:p>
    <w:p w14:paraId="02545980" w14:textId="77777777" w:rsidR="005641F1" w:rsidRDefault="00000000">
      <w:pPr>
        <w:pStyle w:val="Heading3"/>
      </w:pPr>
      <w:bookmarkStart w:id="34" w:name="script-execution-order"/>
      <w:bookmarkEnd w:id="31"/>
      <w:bookmarkEnd w:id="33"/>
      <w:r>
        <w:t>4.4 Script Execution Order</w:t>
      </w:r>
    </w:p>
    <w:p w14:paraId="78FA2C1C" w14:textId="77777777" w:rsidR="005641F1" w:rsidRDefault="00000000">
      <w:pPr>
        <w:pStyle w:val="Heading4"/>
      </w:pPr>
      <w:bookmarkStart w:id="35" w:name="oltp-database-setup"/>
      <w:r>
        <w:t>OLTP Database Setup:</w:t>
      </w:r>
    </w:p>
    <w:p w14:paraId="307B193F" w14:textId="77777777" w:rsidR="005641F1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Table Creation</w:t>
      </w:r>
      <w:r>
        <w:t xml:space="preserve">: </w:t>
      </w:r>
      <w:r>
        <w:rPr>
          <w:rStyle w:val="VerbatimChar"/>
        </w:rPr>
        <w:t>init/01_create_tables.sql</w:t>
      </w:r>
      <w:r>
        <w:t xml:space="preserve"> (auto-executed)</w:t>
      </w:r>
    </w:p>
    <w:p w14:paraId="7D846604" w14:textId="77777777" w:rsidR="005641F1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Data Loading</w:t>
      </w:r>
      <w:r>
        <w:t xml:space="preserve">: </w:t>
      </w:r>
      <w:r>
        <w:rPr>
          <w:rStyle w:val="VerbatimChar"/>
        </w:rPr>
        <w:t>init/02_load_data.sql</w:t>
      </w:r>
      <w:r>
        <w:t xml:space="preserve"> (auto-executed)</w:t>
      </w:r>
    </w:p>
    <w:p w14:paraId="5B4AA961" w14:textId="77777777" w:rsidR="005641F1" w:rsidRDefault="00000000">
      <w:pPr>
        <w:pStyle w:val="Heading4"/>
      </w:pPr>
      <w:bookmarkStart w:id="36" w:name="olap-database-setup"/>
      <w:bookmarkEnd w:id="35"/>
      <w:r>
        <w:t>OLAP Database Setup:</w:t>
      </w:r>
    </w:p>
    <w:p w14:paraId="5A50C6BA" w14:textId="77777777" w:rsidR="005641F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Schema Creation</w:t>
      </w:r>
      <w:r>
        <w:t xml:space="preserve">: </w:t>
      </w:r>
      <w:r>
        <w:rPr>
          <w:rStyle w:val="VerbatimChar"/>
        </w:rPr>
        <w:t>olap/01_create_olap_schema.sql</w:t>
      </w:r>
    </w:p>
    <w:p w14:paraId="67E4BB43" w14:textId="77777777" w:rsidR="005641F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Reference Data</w:t>
      </w:r>
      <w:r>
        <w:t xml:space="preserve">: </w:t>
      </w:r>
      <w:r>
        <w:rPr>
          <w:rStyle w:val="VerbatimChar"/>
        </w:rPr>
        <w:t>olap/02_populate_reference_data.sql</w:t>
      </w:r>
    </w:p>
    <w:p w14:paraId="4CF0F68B" w14:textId="77777777" w:rsidR="005641F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ETL Process</w:t>
      </w:r>
      <w:r>
        <w:t xml:space="preserve">: </w:t>
      </w:r>
      <w:r>
        <w:rPr>
          <w:rStyle w:val="VerbatimChar"/>
        </w:rPr>
        <w:t>olap/03_etl_process.sql</w:t>
      </w:r>
    </w:p>
    <w:p w14:paraId="532F2057" w14:textId="77777777" w:rsidR="005641F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Demo Data</w:t>
      </w:r>
      <w:r>
        <w:t xml:space="preserve">: </w:t>
      </w:r>
      <w:r>
        <w:rPr>
          <w:rStyle w:val="VerbatimChar"/>
        </w:rPr>
        <w:t>olap/05_generate_demo_data.sql</w:t>
      </w:r>
    </w:p>
    <w:p w14:paraId="51F88E62" w14:textId="77777777" w:rsidR="005641F1" w:rsidRDefault="00000000">
      <w:pPr>
        <w:pStyle w:val="Heading4"/>
      </w:pPr>
      <w:bookmarkStart w:id="37" w:name="manual-execution-commands"/>
      <w:bookmarkEnd w:id="36"/>
      <w:r>
        <w:t>Manual Execution Commands:</w:t>
      </w:r>
    </w:p>
    <w:p w14:paraId="477B2B34" w14:textId="77777777" w:rsidR="005641F1" w:rsidRDefault="00000000">
      <w:pPr>
        <w:pStyle w:val="SourceCode"/>
      </w:pPr>
      <w:r>
        <w:rPr>
          <w:rStyle w:val="CommentTok"/>
        </w:rPr>
        <w:t># Connect to OLTP database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smart_home_db psql </w:t>
      </w:r>
      <w:r>
        <w:rPr>
          <w:rStyle w:val="AttributeTok"/>
        </w:rPr>
        <w:t>-U</w:t>
      </w:r>
      <w:r>
        <w:rPr>
          <w:rStyle w:val="NormalTok"/>
        </w:rPr>
        <w:t xml:space="preserve"> admin </w:t>
      </w:r>
      <w:r>
        <w:rPr>
          <w:rStyle w:val="AttributeTok"/>
        </w:rPr>
        <w:t>-d</w:t>
      </w:r>
      <w:r>
        <w:rPr>
          <w:rStyle w:val="NormalTok"/>
        </w:rPr>
        <w:t xml:space="preserve"> smart_home</w:t>
      </w:r>
      <w:r>
        <w:br/>
      </w:r>
      <w:r>
        <w:br/>
      </w:r>
      <w:r>
        <w:rPr>
          <w:rStyle w:val="CommentTok"/>
        </w:rPr>
        <w:t># Connect to OLAP database (after creation)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smart_home_db psql </w:t>
      </w:r>
      <w:r>
        <w:rPr>
          <w:rStyle w:val="AttributeTok"/>
        </w:rPr>
        <w:t>-U</w:t>
      </w:r>
      <w:r>
        <w:rPr>
          <w:rStyle w:val="NormalTok"/>
        </w:rPr>
        <w:t xml:space="preserve"> admin </w:t>
      </w:r>
      <w:r>
        <w:rPr>
          <w:rStyle w:val="AttributeTok"/>
        </w:rPr>
        <w:t>-d</w:t>
      </w:r>
      <w:r>
        <w:rPr>
          <w:rStyle w:val="NormalTok"/>
        </w:rPr>
        <w:t xml:space="preserve"> smart_home_olap</w:t>
      </w:r>
      <w:r>
        <w:br/>
      </w:r>
      <w:r>
        <w:br/>
      </w:r>
      <w:r>
        <w:rPr>
          <w:rStyle w:val="CommentTok"/>
        </w:rPr>
        <w:t># Run specific script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</w:t>
      </w:r>
      <w:r>
        <w:rPr>
          <w:rStyle w:val="NormalTok"/>
        </w:rPr>
        <w:t xml:space="preserve"> smart_home_db psql </w:t>
      </w:r>
      <w:r>
        <w:rPr>
          <w:rStyle w:val="AttributeTok"/>
        </w:rPr>
        <w:t>-U</w:t>
      </w:r>
      <w:r>
        <w:rPr>
          <w:rStyle w:val="NormalTok"/>
        </w:rPr>
        <w:t xml:space="preserve"> admin </w:t>
      </w:r>
      <w:r>
        <w:rPr>
          <w:rStyle w:val="AttributeTok"/>
        </w:rPr>
        <w:t>-d</w:t>
      </w:r>
      <w:r>
        <w:rPr>
          <w:rStyle w:val="NormalTok"/>
        </w:rPr>
        <w:t xml:space="preserve"> smart_home_olap </w:t>
      </w:r>
      <w:r>
        <w:rPr>
          <w:rStyle w:val="OperatorTok"/>
        </w:rPr>
        <w:t>&lt;</w:t>
      </w:r>
      <w:r>
        <w:rPr>
          <w:rStyle w:val="NormalTok"/>
        </w:rPr>
        <w:t xml:space="preserve"> olap/01_create_olap_schema.sql</w:t>
      </w:r>
    </w:p>
    <w:p w14:paraId="5B354F6B" w14:textId="77777777" w:rsidR="005641F1" w:rsidRDefault="00000000">
      <w:pPr>
        <w:pStyle w:val="Heading3"/>
      </w:pPr>
      <w:bookmarkStart w:id="38" w:name="etl-process-execution"/>
      <w:bookmarkEnd w:id="34"/>
      <w:bookmarkEnd w:id="37"/>
      <w:r>
        <w:t>4.5 ETL Process Execution</w:t>
      </w:r>
    </w:p>
    <w:p w14:paraId="27349A6F" w14:textId="77777777" w:rsidR="005641F1" w:rsidRDefault="00000000">
      <w:pPr>
        <w:pStyle w:val="Heading4"/>
      </w:pPr>
      <w:bookmarkStart w:id="39" w:name="full-etl-setup"/>
      <w:r>
        <w:t>Full ETL Setup:</w:t>
      </w:r>
    </w:p>
    <w:p w14:paraId="281550A5" w14:textId="77777777" w:rsidR="005641F1" w:rsidRDefault="00000000">
      <w:pPr>
        <w:pStyle w:val="SourceCode"/>
      </w:pPr>
      <w:r>
        <w:rPr>
          <w:rStyle w:val="CommentTok"/>
        </w:rPr>
        <w:t>-- 1. Create OLAP schema</w:t>
      </w:r>
      <w:r>
        <w:br/>
      </w:r>
      <w:r>
        <w:rPr>
          <w:rStyle w:val="NormalTok"/>
        </w:rPr>
        <w:t>\i olap</w:t>
      </w:r>
      <w:r>
        <w:rPr>
          <w:rStyle w:val="OperatorTok"/>
        </w:rPr>
        <w:t>/</w:t>
      </w:r>
      <w:r>
        <w:rPr>
          <w:rStyle w:val="DecValTok"/>
        </w:rPr>
        <w:t>01</w:t>
      </w:r>
      <w:r>
        <w:rPr>
          <w:rStyle w:val="NormalTok"/>
        </w:rPr>
        <w:t>_create_olap_schema.sql</w:t>
      </w:r>
      <w:r>
        <w:br/>
      </w:r>
      <w:r>
        <w:br/>
      </w:r>
      <w:r>
        <w:rPr>
          <w:rStyle w:val="CommentTok"/>
        </w:rPr>
        <w:t>-- 2. Populate reference data</w:t>
      </w:r>
      <w:r>
        <w:br/>
      </w:r>
      <w:r>
        <w:rPr>
          <w:rStyle w:val="NormalTok"/>
        </w:rPr>
        <w:t>\i olap</w:t>
      </w:r>
      <w:r>
        <w:rPr>
          <w:rStyle w:val="OperatorTok"/>
        </w:rPr>
        <w:t>/</w:t>
      </w:r>
      <w:r>
        <w:rPr>
          <w:rStyle w:val="DecValTok"/>
        </w:rPr>
        <w:t>02</w:t>
      </w:r>
      <w:r>
        <w:rPr>
          <w:rStyle w:val="NormalTok"/>
        </w:rPr>
        <w:t>_populate_reference_data.sql</w:t>
      </w:r>
      <w:r>
        <w:br/>
      </w:r>
      <w:r>
        <w:br/>
      </w:r>
      <w:r>
        <w:rPr>
          <w:rStyle w:val="CommentTok"/>
        </w:rPr>
        <w:t>-- 3. Run ETL process</w:t>
      </w:r>
      <w:r>
        <w:br/>
      </w:r>
      <w:r>
        <w:rPr>
          <w:rStyle w:val="NormalTok"/>
        </w:rPr>
        <w:t>\i olap</w:t>
      </w:r>
      <w:r>
        <w:rPr>
          <w:rStyle w:val="OperatorTok"/>
        </w:rPr>
        <w:t>/</w:t>
      </w:r>
      <w:r>
        <w:rPr>
          <w:rStyle w:val="DecValTok"/>
        </w:rPr>
        <w:t>03</w:t>
      </w:r>
      <w:r>
        <w:rPr>
          <w:rStyle w:val="NormalTok"/>
        </w:rPr>
        <w:t>_etl_process.sql</w:t>
      </w:r>
      <w:r>
        <w:br/>
      </w:r>
      <w:r>
        <w:br/>
      </w:r>
      <w:r>
        <w:rPr>
          <w:rStyle w:val="CommentTok"/>
        </w:rPr>
        <w:t>-- 4. Generate demo data</w:t>
      </w:r>
      <w:r>
        <w:br/>
      </w:r>
      <w:r>
        <w:rPr>
          <w:rStyle w:val="NormalTok"/>
        </w:rPr>
        <w:t>\i olap</w:t>
      </w:r>
      <w:r>
        <w:rPr>
          <w:rStyle w:val="OperatorTok"/>
        </w:rPr>
        <w:t>/</w:t>
      </w:r>
      <w:r>
        <w:rPr>
          <w:rStyle w:val="DecValTok"/>
        </w:rPr>
        <w:t>05</w:t>
      </w:r>
      <w:r>
        <w:rPr>
          <w:rStyle w:val="NormalTok"/>
        </w:rPr>
        <w:t>_generate_demo_data.sql</w:t>
      </w:r>
    </w:p>
    <w:p w14:paraId="54C385E2" w14:textId="77777777" w:rsidR="005641F1" w:rsidRDefault="00000000">
      <w:pPr>
        <w:pStyle w:val="Heading4"/>
      </w:pPr>
      <w:bookmarkStart w:id="40" w:name="etl-process-features"/>
      <w:bookmarkEnd w:id="39"/>
      <w:r>
        <w:t>ETL Process Features:</w:t>
      </w:r>
    </w:p>
    <w:p w14:paraId="6BF414ED" w14:textId="77777777" w:rsidR="005641F1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Incremental Loading</w:t>
      </w:r>
      <w:r>
        <w:t>: Only new/changed data is processed</w:t>
      </w:r>
    </w:p>
    <w:p w14:paraId="0DD3C289" w14:textId="77777777" w:rsidR="005641F1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Data Validation</w:t>
      </w:r>
      <w:r>
        <w:t>: Quality checks before loading</w:t>
      </w:r>
    </w:p>
    <w:p w14:paraId="0FDAAD9B" w14:textId="77777777" w:rsidR="005641F1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lastRenderedPageBreak/>
        <w:t>Error Handling</w:t>
      </w:r>
      <w:r>
        <w:t>: Graceful handling of data issues</w:t>
      </w:r>
    </w:p>
    <w:p w14:paraId="5342D0C0" w14:textId="77777777" w:rsidR="005641F1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SCD Type 2</w:t>
      </w:r>
      <w:r>
        <w:t>: Automatic historical tracking</w:t>
      </w:r>
    </w:p>
    <w:p w14:paraId="454F2D7E" w14:textId="77777777" w:rsidR="005641F1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Rerunnable</w:t>
      </w:r>
      <w:r>
        <w:t>: Can be executed multiple times safely</w:t>
      </w:r>
    </w:p>
    <w:p w14:paraId="09910927" w14:textId="77777777" w:rsidR="005641F1" w:rsidRDefault="00000000">
      <w:pPr>
        <w:pStyle w:val="Heading3"/>
      </w:pPr>
      <w:bookmarkStart w:id="41" w:name="analytical-queries-execution"/>
      <w:bookmarkEnd w:id="38"/>
      <w:bookmarkEnd w:id="40"/>
      <w:r>
        <w:t>4.6 Analytical Queries Execution</w:t>
      </w:r>
    </w:p>
    <w:p w14:paraId="1C18D07F" w14:textId="77777777" w:rsidR="005641F1" w:rsidRDefault="00000000">
      <w:pPr>
        <w:pStyle w:val="Heading4"/>
      </w:pPr>
      <w:bookmarkStart w:id="42" w:name="run-analysis-queries"/>
      <w:r>
        <w:t>Run Analysis Queries:</w:t>
      </w:r>
    </w:p>
    <w:p w14:paraId="7F035BDE" w14:textId="77777777" w:rsidR="005641F1" w:rsidRDefault="00000000">
      <w:pPr>
        <w:pStyle w:val="SourceCode"/>
      </w:pPr>
      <w:r>
        <w:rPr>
          <w:rStyle w:val="CommentTok"/>
        </w:rPr>
        <w:t># Execute all analytical queries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</w:t>
      </w:r>
      <w:r>
        <w:rPr>
          <w:rStyle w:val="NormalTok"/>
        </w:rPr>
        <w:t xml:space="preserve"> smart_home_db psql </w:t>
      </w:r>
      <w:r>
        <w:rPr>
          <w:rStyle w:val="AttributeTok"/>
        </w:rPr>
        <w:t>-U</w:t>
      </w:r>
      <w:r>
        <w:rPr>
          <w:rStyle w:val="NormalTok"/>
        </w:rPr>
        <w:t xml:space="preserve"> admin </w:t>
      </w:r>
      <w:r>
        <w:rPr>
          <w:rStyle w:val="AttributeTok"/>
        </w:rPr>
        <w:t>-d</w:t>
      </w:r>
      <w:r>
        <w:rPr>
          <w:rStyle w:val="NormalTok"/>
        </w:rPr>
        <w:t xml:space="preserve"> smart_home </w:t>
      </w:r>
      <w:r>
        <w:rPr>
          <w:rStyle w:val="OperatorTok"/>
        </w:rPr>
        <w:t>&lt;</w:t>
      </w:r>
      <w:r>
        <w:rPr>
          <w:rStyle w:val="NormalTok"/>
        </w:rPr>
        <w:t xml:space="preserve"> analytical_queries.sql</w:t>
      </w:r>
      <w:r>
        <w:br/>
      </w:r>
      <w:r>
        <w:br/>
      </w:r>
      <w:r>
        <w:rPr>
          <w:rStyle w:val="CommentTok"/>
        </w:rPr>
        <w:t># Execute demonstration queries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</w:t>
      </w:r>
      <w:r>
        <w:rPr>
          <w:rStyle w:val="NormalTok"/>
        </w:rPr>
        <w:t xml:space="preserve"> smart_home_db psql </w:t>
      </w:r>
      <w:r>
        <w:rPr>
          <w:rStyle w:val="AttributeTok"/>
        </w:rPr>
        <w:t>-U</w:t>
      </w:r>
      <w:r>
        <w:rPr>
          <w:rStyle w:val="NormalTok"/>
        </w:rPr>
        <w:t xml:space="preserve"> admin </w:t>
      </w:r>
      <w:r>
        <w:rPr>
          <w:rStyle w:val="AttributeTok"/>
        </w:rPr>
        <w:t>-d</w:t>
      </w:r>
      <w:r>
        <w:rPr>
          <w:rStyle w:val="NormalTok"/>
        </w:rPr>
        <w:t xml:space="preserve"> smart_home_olap </w:t>
      </w:r>
      <w:r>
        <w:rPr>
          <w:rStyle w:val="OperatorTok"/>
        </w:rPr>
        <w:t>&lt;</w:t>
      </w:r>
      <w:r>
        <w:rPr>
          <w:rStyle w:val="NormalTok"/>
        </w:rPr>
        <w:t xml:space="preserve"> demonstration_queries.sql</w:t>
      </w:r>
    </w:p>
    <w:p w14:paraId="3EE85BA5" w14:textId="77777777" w:rsidR="005641F1" w:rsidRDefault="00000000">
      <w:pPr>
        <w:pStyle w:val="Heading3"/>
      </w:pPr>
      <w:bookmarkStart w:id="43" w:name="troubleshooting"/>
      <w:bookmarkEnd w:id="41"/>
      <w:bookmarkEnd w:id="42"/>
      <w:r>
        <w:t>4.7 Troubleshooting</w:t>
      </w:r>
    </w:p>
    <w:p w14:paraId="7310967D" w14:textId="77777777" w:rsidR="005641F1" w:rsidRDefault="00000000">
      <w:pPr>
        <w:pStyle w:val="Heading4"/>
      </w:pPr>
      <w:bookmarkStart w:id="44" w:name="common-issues"/>
      <w:r>
        <w:t>Common Issues:</w:t>
      </w:r>
    </w:p>
    <w:p w14:paraId="5E6A3989" w14:textId="77777777" w:rsidR="005641F1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Port Conflicts</w:t>
      </w:r>
      <w:r>
        <w:t>: Change ports in docker-compose.yml if needed</w:t>
      </w:r>
    </w:p>
    <w:p w14:paraId="2C2E2DD6" w14:textId="77777777" w:rsidR="005641F1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Memory Issues</w:t>
      </w:r>
      <w:r>
        <w:t>: Ensure sufficient RAM available</w:t>
      </w:r>
    </w:p>
    <w:p w14:paraId="02A14842" w14:textId="77777777" w:rsidR="005641F1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Permission Issues</w:t>
      </w:r>
      <w:r>
        <w:t>: Check Docker permissions</w:t>
      </w:r>
    </w:p>
    <w:p w14:paraId="005DB378" w14:textId="77777777" w:rsidR="005641F1" w:rsidRDefault="00000000">
      <w:pPr>
        <w:pStyle w:val="Heading4"/>
      </w:pPr>
      <w:bookmarkStart w:id="45" w:name="reset-command"/>
      <w:bookmarkEnd w:id="44"/>
      <w:r>
        <w:t>Reset Command:</w:t>
      </w:r>
    </w:p>
    <w:p w14:paraId="25BAAB82" w14:textId="77777777" w:rsidR="005641F1" w:rsidRDefault="00000000">
      <w:pPr>
        <w:pStyle w:val="SourceCode"/>
      </w:pPr>
      <w:r>
        <w:rPr>
          <w:rStyle w:val="CommentTok"/>
        </w:rPr>
        <w:t># Complete reset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down </w:t>
      </w:r>
      <w:r>
        <w:rPr>
          <w:rStyle w:val="AttributeTok"/>
        </w:rPr>
        <w:t>-v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</w:p>
    <w:p w14:paraId="05526B72" w14:textId="77777777" w:rsidR="005641F1" w:rsidRDefault="00B41356">
      <w:r>
        <w:rPr>
          <w:noProof/>
        </w:rPr>
        <w:pict w14:anchorId="1263C171">
          <v:rect id="_x0000_i1026" alt="" style="width:451.3pt;height:.05pt;mso-width-percent:0;mso-height-percent:0;mso-width-percent:0;mso-height-percent:0" o:hralign="center" o:hrstd="t" o:hr="t"/>
        </w:pict>
      </w:r>
    </w:p>
    <w:p w14:paraId="45F0BA19" w14:textId="77777777" w:rsidR="005641F1" w:rsidRDefault="00000000">
      <w:pPr>
        <w:pStyle w:val="Heading2"/>
      </w:pPr>
      <w:bookmarkStart w:id="46" w:name="power-bi-report-description"/>
      <w:bookmarkEnd w:id="25"/>
      <w:bookmarkEnd w:id="43"/>
      <w:bookmarkEnd w:id="45"/>
      <w:r>
        <w:t>5. Power BI Report Description</w:t>
      </w:r>
    </w:p>
    <w:p w14:paraId="3F202813" w14:textId="77777777" w:rsidR="005641F1" w:rsidRDefault="00000000">
      <w:pPr>
        <w:pStyle w:val="Heading3"/>
      </w:pPr>
      <w:bookmarkStart w:id="47" w:name="report-overview"/>
      <w:r>
        <w:t>5.1 Report Overview</w:t>
      </w:r>
    </w:p>
    <w:p w14:paraId="4FAE3652" w14:textId="77777777" w:rsidR="005641F1" w:rsidRDefault="00000000">
      <w:pPr>
        <w:pStyle w:val="FirstParagraph"/>
      </w:pPr>
      <w:r>
        <w:t>The Power BI report (</w:t>
      </w:r>
      <w:r>
        <w:rPr>
          <w:rStyle w:val="VerbatimChar"/>
        </w:rPr>
        <w:t>Course work.pbix</w:t>
      </w:r>
      <w:r>
        <w:t>) provides comprehensive business intelligence dashboards for smart home system analysis.</w:t>
      </w:r>
    </w:p>
    <w:p w14:paraId="6966C453" w14:textId="77777777" w:rsidR="005641F1" w:rsidRDefault="00000000">
      <w:pPr>
        <w:pStyle w:val="Heading3"/>
      </w:pPr>
      <w:bookmarkStart w:id="48" w:name="data-connection"/>
      <w:bookmarkEnd w:id="47"/>
      <w:r>
        <w:t>5.2 Data Connection</w:t>
      </w:r>
    </w:p>
    <w:p w14:paraId="26868A82" w14:textId="77777777" w:rsidR="005641F1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Source</w:t>
      </w:r>
      <w:r>
        <w:t>: OLAP database (smart_home_olap)</w:t>
      </w:r>
    </w:p>
    <w:p w14:paraId="127C555A" w14:textId="77777777" w:rsidR="005641F1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Connection Type</w:t>
      </w:r>
      <w:r>
        <w:t>: Direct Query to PostgreSQL</w:t>
      </w:r>
    </w:p>
    <w:p w14:paraId="46E3130B" w14:textId="77777777" w:rsidR="005641F1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Refresh Schedule</w:t>
      </w:r>
      <w:r>
        <w:t>: Can be configured for automatic updates</w:t>
      </w:r>
    </w:p>
    <w:p w14:paraId="105E736D" w14:textId="77777777" w:rsidR="005641F1" w:rsidRDefault="00000000">
      <w:pPr>
        <w:pStyle w:val="Heading3"/>
      </w:pPr>
      <w:bookmarkStart w:id="49" w:name="data-transformations-applied"/>
      <w:bookmarkEnd w:id="48"/>
      <w:r>
        <w:t>5.3 Data Transformations Applied</w:t>
      </w:r>
    </w:p>
    <w:p w14:paraId="127EDBB1" w14:textId="77777777" w:rsidR="005641F1" w:rsidRDefault="00000000">
      <w:pPr>
        <w:pStyle w:val="Heading4"/>
      </w:pPr>
      <w:bookmarkStart w:id="50" w:name="data-type-optimizations"/>
      <w:r>
        <w:t>Data Type Optimizations:</w:t>
      </w:r>
    </w:p>
    <w:p w14:paraId="27BEC688" w14:textId="77777777" w:rsidR="005641F1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Decimal to Integer</w:t>
      </w:r>
      <w:r>
        <w:t>: Converted activation counts and device counts to whole numbers</w:t>
      </w:r>
    </w:p>
    <w:p w14:paraId="5CD30FD8" w14:textId="77777777" w:rsidR="005641F1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Text Formatting</w:t>
      </w:r>
      <w:r>
        <w:t>: Standardized manufacturer names to proper case</w:t>
      </w:r>
    </w:p>
    <w:p w14:paraId="2813B367" w14:textId="77777777" w:rsidR="005641F1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lastRenderedPageBreak/>
        <w:t>Date Formatting</w:t>
      </w:r>
      <w:r>
        <w:t>: Unified date formats across all time dimensions</w:t>
      </w:r>
    </w:p>
    <w:p w14:paraId="16D63968" w14:textId="77777777" w:rsidR="005641F1" w:rsidRDefault="00000000">
      <w:pPr>
        <w:pStyle w:val="Heading4"/>
      </w:pPr>
      <w:bookmarkStart w:id="51" w:name="filtering-and-cleaning"/>
      <w:bookmarkEnd w:id="50"/>
      <w:r>
        <w:t>Filtering and Cleaning:</w:t>
      </w:r>
    </w:p>
    <w:p w14:paraId="33650D18" w14:textId="77777777" w:rsidR="005641F1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Current Records Only</w:t>
      </w:r>
      <w:r>
        <w:t>: Filtered SCD Type 2 dimensions to show only current records</w:t>
      </w:r>
    </w:p>
    <w:p w14:paraId="46B4220B" w14:textId="77777777" w:rsidR="005641F1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Active Devices</w:t>
      </w:r>
      <w:r>
        <w:t>: Excluded decommissioned devices from analysis</w:t>
      </w:r>
    </w:p>
    <w:p w14:paraId="078ACF0D" w14:textId="77777777" w:rsidR="005641F1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Valid Date Ranges</w:t>
      </w:r>
      <w:r>
        <w:t>: Filtered data to relevant business periods</w:t>
      </w:r>
    </w:p>
    <w:p w14:paraId="7335CB09" w14:textId="77777777" w:rsidR="005641F1" w:rsidRDefault="00000000">
      <w:pPr>
        <w:pStyle w:val="Heading3"/>
      </w:pPr>
      <w:bookmarkStart w:id="52" w:name="visual-components-description"/>
      <w:bookmarkEnd w:id="49"/>
      <w:bookmarkEnd w:id="51"/>
      <w:r>
        <w:t>5.4 Visual Components Description</w:t>
      </w:r>
    </w:p>
    <w:p w14:paraId="71BB03A4" w14:textId="77777777" w:rsidR="005641F1" w:rsidRDefault="00000000">
      <w:pPr>
        <w:pStyle w:val="Heading4"/>
      </w:pPr>
      <w:bookmarkStart w:id="53" w:name="title-and-headers"/>
      <w:r>
        <w:t>5.4.1 Title and Headers</w:t>
      </w:r>
    </w:p>
    <w:p w14:paraId="2E878FA8" w14:textId="77777777" w:rsidR="005641F1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Main Title</w:t>
      </w:r>
      <w:r>
        <w:t>: “Smart Home Analytics Dashboard”</w:t>
      </w:r>
    </w:p>
    <w:p w14:paraId="219EFB39" w14:textId="77777777" w:rsidR="005641F1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Section Headers</w:t>
      </w:r>
      <w:r>
        <w:t>: Clear labeling for each analytical section</w:t>
      </w:r>
    </w:p>
    <w:p w14:paraId="6B186F5A" w14:textId="77777777" w:rsidR="005641F1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KPI Summary</w:t>
      </w:r>
      <w:r>
        <w:t>: High-level metrics prominently displayed</w:t>
      </w:r>
    </w:p>
    <w:p w14:paraId="2374D1FF" w14:textId="77777777" w:rsidR="005641F1" w:rsidRDefault="00000000">
      <w:pPr>
        <w:pStyle w:val="Heading4"/>
      </w:pPr>
      <w:bookmarkStart w:id="54" w:name="slicers-interactive-filters"/>
      <w:bookmarkEnd w:id="53"/>
      <w:r>
        <w:t>5.4.2 Slicers (Interactive Filters)</w:t>
      </w:r>
    </w:p>
    <w:p w14:paraId="53A8F8AE" w14:textId="77777777" w:rsidR="005641F1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Time Period Slicer</w:t>
      </w:r>
    </w:p>
    <w:p w14:paraId="14590B46" w14:textId="77777777" w:rsidR="005641F1" w:rsidRDefault="00000000">
      <w:pPr>
        <w:pStyle w:val="Compact"/>
        <w:numPr>
          <w:ilvl w:val="1"/>
          <w:numId w:val="26"/>
        </w:numPr>
      </w:pPr>
      <w:r>
        <w:rPr>
          <w:b/>
          <w:bCs/>
        </w:rPr>
        <w:t>Purpose</w:t>
      </w:r>
      <w:r>
        <w:t>: Filter data by date ranges (monthly, quarterly, yearly)</w:t>
      </w:r>
    </w:p>
    <w:p w14:paraId="37122AA9" w14:textId="77777777" w:rsidR="005641F1" w:rsidRDefault="00000000">
      <w:pPr>
        <w:pStyle w:val="Compact"/>
        <w:numPr>
          <w:ilvl w:val="1"/>
          <w:numId w:val="26"/>
        </w:numPr>
      </w:pPr>
      <w:r>
        <w:rPr>
          <w:b/>
          <w:bCs/>
        </w:rPr>
        <w:t>Type</w:t>
      </w:r>
      <w:r>
        <w:t>: Date range picker</w:t>
      </w:r>
    </w:p>
    <w:p w14:paraId="4EFB7201" w14:textId="77777777" w:rsidR="005641F1" w:rsidRDefault="00000000">
      <w:pPr>
        <w:pStyle w:val="Compact"/>
        <w:numPr>
          <w:ilvl w:val="1"/>
          <w:numId w:val="26"/>
        </w:numPr>
      </w:pPr>
      <w:r>
        <w:rPr>
          <w:b/>
          <w:bCs/>
        </w:rPr>
        <w:t>Impact</w:t>
      </w:r>
      <w:r>
        <w:t>: Affects all visuals dynamically</w:t>
      </w:r>
    </w:p>
    <w:p w14:paraId="1F517DB0" w14:textId="77777777" w:rsidR="005641F1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Device Category Slicer</w:t>
      </w:r>
    </w:p>
    <w:p w14:paraId="144F7CF1" w14:textId="77777777" w:rsidR="005641F1" w:rsidRDefault="00000000">
      <w:pPr>
        <w:pStyle w:val="Compact"/>
        <w:numPr>
          <w:ilvl w:val="1"/>
          <w:numId w:val="27"/>
        </w:numPr>
      </w:pPr>
      <w:r>
        <w:rPr>
          <w:b/>
          <w:bCs/>
        </w:rPr>
        <w:t>Purpose</w:t>
      </w:r>
      <w:r>
        <w:t>: Focus analysis on specific device types</w:t>
      </w:r>
    </w:p>
    <w:p w14:paraId="4878DF46" w14:textId="77777777" w:rsidR="005641F1" w:rsidRDefault="00000000">
      <w:pPr>
        <w:pStyle w:val="Compact"/>
        <w:numPr>
          <w:ilvl w:val="1"/>
          <w:numId w:val="27"/>
        </w:numPr>
      </w:pPr>
      <w:r>
        <w:rPr>
          <w:b/>
          <w:bCs/>
        </w:rPr>
        <w:t>Options</w:t>
      </w:r>
      <w:r>
        <w:t>: Lighting, Security, Climate, Entertainment, etc.</w:t>
      </w:r>
    </w:p>
    <w:p w14:paraId="601A6355" w14:textId="77777777" w:rsidR="005641F1" w:rsidRDefault="00000000">
      <w:pPr>
        <w:pStyle w:val="Compact"/>
        <w:numPr>
          <w:ilvl w:val="1"/>
          <w:numId w:val="27"/>
        </w:numPr>
      </w:pPr>
      <w:r>
        <w:rPr>
          <w:b/>
          <w:bCs/>
        </w:rPr>
        <w:t>Type</w:t>
      </w:r>
      <w:r>
        <w:t>: Multi-select dropdown</w:t>
      </w:r>
    </w:p>
    <w:p w14:paraId="6F61AB16" w14:textId="77777777" w:rsidR="005641F1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User Segment Slicer</w:t>
      </w:r>
      <w:r>
        <w:t xml:space="preserve"> (Bonus)</w:t>
      </w:r>
    </w:p>
    <w:p w14:paraId="10ED6AD3" w14:textId="77777777" w:rsidR="005641F1" w:rsidRDefault="00000000">
      <w:pPr>
        <w:pStyle w:val="Compact"/>
        <w:numPr>
          <w:ilvl w:val="1"/>
          <w:numId w:val="28"/>
        </w:numPr>
      </w:pPr>
      <w:r>
        <w:rPr>
          <w:b/>
          <w:bCs/>
        </w:rPr>
        <w:t>Purpose</w:t>
      </w:r>
      <w:r>
        <w:t>: Analyze different user groups</w:t>
      </w:r>
    </w:p>
    <w:p w14:paraId="7F27CF7B" w14:textId="77777777" w:rsidR="005641F1" w:rsidRDefault="00000000">
      <w:pPr>
        <w:pStyle w:val="Compact"/>
        <w:numPr>
          <w:ilvl w:val="1"/>
          <w:numId w:val="28"/>
        </w:numPr>
      </w:pPr>
      <w:r>
        <w:rPr>
          <w:b/>
          <w:bCs/>
        </w:rPr>
        <w:t>Options</w:t>
      </w:r>
      <w:r>
        <w:t>: Power User, Regular User, Casual User</w:t>
      </w:r>
    </w:p>
    <w:p w14:paraId="354F8FAE" w14:textId="77777777" w:rsidR="005641F1" w:rsidRDefault="00000000">
      <w:pPr>
        <w:pStyle w:val="Compact"/>
        <w:numPr>
          <w:ilvl w:val="1"/>
          <w:numId w:val="28"/>
        </w:numPr>
      </w:pPr>
      <w:r>
        <w:rPr>
          <w:b/>
          <w:bCs/>
        </w:rPr>
        <w:t>Type</w:t>
      </w:r>
      <w:r>
        <w:t>: Button-style slicer</w:t>
      </w:r>
    </w:p>
    <w:p w14:paraId="4847D290" w14:textId="77777777" w:rsidR="005641F1" w:rsidRDefault="00000000">
      <w:pPr>
        <w:pStyle w:val="Heading4"/>
      </w:pPr>
      <w:bookmarkStart w:id="55" w:name="visual-components"/>
      <w:bookmarkEnd w:id="54"/>
      <w:r>
        <w:t>5.4.3 Visual Components</w:t>
      </w:r>
    </w:p>
    <w:p w14:paraId="0665BBAD" w14:textId="77777777" w:rsidR="005641F1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Energy Consumption Trend Line Chart</w:t>
      </w:r>
    </w:p>
    <w:p w14:paraId="07DD9BC4" w14:textId="77777777" w:rsidR="005641F1" w:rsidRDefault="00000000">
      <w:pPr>
        <w:pStyle w:val="Compact"/>
        <w:numPr>
          <w:ilvl w:val="1"/>
          <w:numId w:val="30"/>
        </w:numPr>
      </w:pPr>
      <w:r>
        <w:rPr>
          <w:b/>
          <w:bCs/>
        </w:rPr>
        <w:t>Purpose</w:t>
      </w:r>
      <w:r>
        <w:t>: Shows energy consumption trends over time</w:t>
      </w:r>
    </w:p>
    <w:p w14:paraId="5BAD5F5B" w14:textId="77777777" w:rsidR="005641F1" w:rsidRDefault="00000000">
      <w:pPr>
        <w:pStyle w:val="Compact"/>
        <w:numPr>
          <w:ilvl w:val="1"/>
          <w:numId w:val="30"/>
        </w:numPr>
      </w:pPr>
      <w:r>
        <w:rPr>
          <w:b/>
          <w:bCs/>
        </w:rPr>
        <w:t>X-axis</w:t>
      </w:r>
      <w:r>
        <w:t>: Month/Year</w:t>
      </w:r>
    </w:p>
    <w:p w14:paraId="253005E5" w14:textId="77777777" w:rsidR="005641F1" w:rsidRDefault="00000000">
      <w:pPr>
        <w:pStyle w:val="Compact"/>
        <w:numPr>
          <w:ilvl w:val="1"/>
          <w:numId w:val="30"/>
        </w:numPr>
      </w:pPr>
      <w:r>
        <w:rPr>
          <w:b/>
          <w:bCs/>
        </w:rPr>
        <w:t>Y-axis</w:t>
      </w:r>
      <w:r>
        <w:t>: Total Energy Consumption (kWh)</w:t>
      </w:r>
    </w:p>
    <w:p w14:paraId="3E5EE1E2" w14:textId="77777777" w:rsidR="005641F1" w:rsidRDefault="00000000">
      <w:pPr>
        <w:pStyle w:val="Compact"/>
        <w:numPr>
          <w:ilvl w:val="1"/>
          <w:numId w:val="30"/>
        </w:numPr>
      </w:pPr>
      <w:r>
        <w:rPr>
          <w:b/>
          <w:bCs/>
        </w:rPr>
        <w:t>Series</w:t>
      </w:r>
      <w:r>
        <w:t>: Broken down by device category</w:t>
      </w:r>
    </w:p>
    <w:p w14:paraId="590C5DB6" w14:textId="77777777" w:rsidR="005641F1" w:rsidRDefault="00000000">
      <w:pPr>
        <w:pStyle w:val="Compact"/>
        <w:numPr>
          <w:ilvl w:val="1"/>
          <w:numId w:val="30"/>
        </w:numPr>
      </w:pPr>
      <w:r>
        <w:rPr>
          <w:b/>
          <w:bCs/>
        </w:rPr>
        <w:t>Insights</w:t>
      </w:r>
      <w:r>
        <w:t>: Identifies seasonal patterns and consumption trends</w:t>
      </w:r>
    </w:p>
    <w:p w14:paraId="4A73FB50" w14:textId="77777777" w:rsidR="005641F1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Device Usage Heat Map</w:t>
      </w:r>
    </w:p>
    <w:p w14:paraId="5E7D10FD" w14:textId="77777777" w:rsidR="005641F1" w:rsidRDefault="00000000">
      <w:pPr>
        <w:pStyle w:val="Compact"/>
        <w:numPr>
          <w:ilvl w:val="1"/>
          <w:numId w:val="31"/>
        </w:numPr>
      </w:pPr>
      <w:r>
        <w:rPr>
          <w:b/>
          <w:bCs/>
        </w:rPr>
        <w:t>Purpose</w:t>
      </w:r>
      <w:r>
        <w:t>: Visualizes device activity by time of day and day of week</w:t>
      </w:r>
    </w:p>
    <w:p w14:paraId="7F01AD72" w14:textId="77777777" w:rsidR="005641F1" w:rsidRDefault="00000000">
      <w:pPr>
        <w:pStyle w:val="Compact"/>
        <w:numPr>
          <w:ilvl w:val="1"/>
          <w:numId w:val="31"/>
        </w:numPr>
      </w:pPr>
      <w:r>
        <w:rPr>
          <w:b/>
          <w:bCs/>
        </w:rPr>
        <w:t>X-axis</w:t>
      </w:r>
      <w:r>
        <w:t>: Hour of day (0-23)</w:t>
      </w:r>
    </w:p>
    <w:p w14:paraId="7E67F20F" w14:textId="77777777" w:rsidR="005641F1" w:rsidRDefault="00000000">
      <w:pPr>
        <w:pStyle w:val="Compact"/>
        <w:numPr>
          <w:ilvl w:val="1"/>
          <w:numId w:val="31"/>
        </w:numPr>
      </w:pPr>
      <w:r>
        <w:rPr>
          <w:b/>
          <w:bCs/>
        </w:rPr>
        <w:t>Y-axis</w:t>
      </w:r>
      <w:r>
        <w:t>: Day of week</w:t>
      </w:r>
    </w:p>
    <w:p w14:paraId="74BE2F31" w14:textId="77777777" w:rsidR="005641F1" w:rsidRDefault="00000000">
      <w:pPr>
        <w:pStyle w:val="Compact"/>
        <w:numPr>
          <w:ilvl w:val="1"/>
          <w:numId w:val="31"/>
        </w:numPr>
      </w:pPr>
      <w:r>
        <w:rPr>
          <w:b/>
          <w:bCs/>
        </w:rPr>
        <w:t>Color Scale</w:t>
      </w:r>
      <w:r>
        <w:t>: Intensity represents usage frequency</w:t>
      </w:r>
    </w:p>
    <w:p w14:paraId="3F2573D8" w14:textId="77777777" w:rsidR="005641F1" w:rsidRDefault="00000000">
      <w:pPr>
        <w:pStyle w:val="Compact"/>
        <w:numPr>
          <w:ilvl w:val="1"/>
          <w:numId w:val="31"/>
        </w:numPr>
      </w:pPr>
      <w:r>
        <w:rPr>
          <w:b/>
          <w:bCs/>
        </w:rPr>
        <w:t>Insights</w:t>
      </w:r>
      <w:r>
        <w:t>: Shows peak usage patterns for optimization</w:t>
      </w:r>
    </w:p>
    <w:p w14:paraId="1ADA07DA" w14:textId="77777777" w:rsidR="005641F1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Manufacturer Market Share Pie Chart</w:t>
      </w:r>
    </w:p>
    <w:p w14:paraId="396BFCA1" w14:textId="77777777" w:rsidR="005641F1" w:rsidRDefault="00000000">
      <w:pPr>
        <w:pStyle w:val="Compact"/>
        <w:numPr>
          <w:ilvl w:val="1"/>
          <w:numId w:val="32"/>
        </w:numPr>
      </w:pPr>
      <w:r>
        <w:rPr>
          <w:b/>
          <w:bCs/>
        </w:rPr>
        <w:lastRenderedPageBreak/>
        <w:t>Purpose</w:t>
      </w:r>
      <w:r>
        <w:t>: Shows market share distribution among device manufacturers</w:t>
      </w:r>
    </w:p>
    <w:p w14:paraId="7EC77C6F" w14:textId="77777777" w:rsidR="005641F1" w:rsidRDefault="00000000">
      <w:pPr>
        <w:pStyle w:val="Compact"/>
        <w:numPr>
          <w:ilvl w:val="1"/>
          <w:numId w:val="32"/>
        </w:numPr>
      </w:pPr>
      <w:r>
        <w:rPr>
          <w:b/>
          <w:bCs/>
        </w:rPr>
        <w:t>Values</w:t>
      </w:r>
      <w:r>
        <w:t>: Count of devices by manufacturer</w:t>
      </w:r>
    </w:p>
    <w:p w14:paraId="45FDA742" w14:textId="77777777" w:rsidR="005641F1" w:rsidRDefault="00000000">
      <w:pPr>
        <w:pStyle w:val="Compact"/>
        <w:numPr>
          <w:ilvl w:val="1"/>
          <w:numId w:val="32"/>
        </w:numPr>
      </w:pPr>
      <w:r>
        <w:rPr>
          <w:b/>
          <w:bCs/>
        </w:rPr>
        <w:t>Labels</w:t>
      </w:r>
      <w:r>
        <w:t>: Manufacturer names with percentages</w:t>
      </w:r>
    </w:p>
    <w:p w14:paraId="2F066F43" w14:textId="77777777" w:rsidR="005641F1" w:rsidRDefault="00000000">
      <w:pPr>
        <w:pStyle w:val="Compact"/>
        <w:numPr>
          <w:ilvl w:val="1"/>
          <w:numId w:val="32"/>
        </w:numPr>
      </w:pPr>
      <w:r>
        <w:rPr>
          <w:b/>
          <w:bCs/>
        </w:rPr>
        <w:t>Insights</w:t>
      </w:r>
      <w:r>
        <w:t>: Identifies dominant vendors and market concentration</w:t>
      </w:r>
    </w:p>
    <w:p w14:paraId="24E7207A" w14:textId="77777777" w:rsidR="005641F1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Scene Success Rate Bar Chart</w:t>
      </w:r>
    </w:p>
    <w:p w14:paraId="51D5B891" w14:textId="77777777" w:rsidR="005641F1" w:rsidRDefault="00000000">
      <w:pPr>
        <w:pStyle w:val="Compact"/>
        <w:numPr>
          <w:ilvl w:val="1"/>
          <w:numId w:val="33"/>
        </w:numPr>
      </w:pPr>
      <w:r>
        <w:rPr>
          <w:b/>
          <w:bCs/>
        </w:rPr>
        <w:t>Purpose</w:t>
      </w:r>
      <w:r>
        <w:t>: Compares automation scene performance</w:t>
      </w:r>
    </w:p>
    <w:p w14:paraId="0F168120" w14:textId="77777777" w:rsidR="005641F1" w:rsidRDefault="00000000">
      <w:pPr>
        <w:pStyle w:val="Compact"/>
        <w:numPr>
          <w:ilvl w:val="1"/>
          <w:numId w:val="33"/>
        </w:numPr>
      </w:pPr>
      <w:r>
        <w:rPr>
          <w:b/>
          <w:bCs/>
        </w:rPr>
        <w:t>X-axis</w:t>
      </w:r>
      <w:r>
        <w:t>: Scene categories (Security, Comfort, Energy Saving, etc.)</w:t>
      </w:r>
    </w:p>
    <w:p w14:paraId="6D64520F" w14:textId="77777777" w:rsidR="005641F1" w:rsidRDefault="00000000">
      <w:pPr>
        <w:pStyle w:val="Compact"/>
        <w:numPr>
          <w:ilvl w:val="1"/>
          <w:numId w:val="33"/>
        </w:numPr>
      </w:pPr>
      <w:r>
        <w:rPr>
          <w:b/>
          <w:bCs/>
        </w:rPr>
        <w:t>Y-axis</w:t>
      </w:r>
      <w:r>
        <w:t>: Success rate percentage</w:t>
      </w:r>
    </w:p>
    <w:p w14:paraId="3CACF473" w14:textId="77777777" w:rsidR="005641F1" w:rsidRDefault="00000000">
      <w:pPr>
        <w:pStyle w:val="Compact"/>
        <w:numPr>
          <w:ilvl w:val="1"/>
          <w:numId w:val="33"/>
        </w:numPr>
      </w:pPr>
      <w:r>
        <w:rPr>
          <w:b/>
          <w:bCs/>
        </w:rPr>
        <w:t>Colors</w:t>
      </w:r>
      <w:r>
        <w:t>: Green (high success) to Red (low success)</w:t>
      </w:r>
    </w:p>
    <w:p w14:paraId="522AA1F0" w14:textId="77777777" w:rsidR="005641F1" w:rsidRDefault="00000000">
      <w:pPr>
        <w:pStyle w:val="Compact"/>
        <w:numPr>
          <w:ilvl w:val="1"/>
          <w:numId w:val="33"/>
        </w:numPr>
      </w:pPr>
      <w:r>
        <w:rPr>
          <w:b/>
          <w:bCs/>
        </w:rPr>
        <w:t>Insights</w:t>
      </w:r>
      <w:r>
        <w:t>: Identifies which automation types work best</w:t>
      </w:r>
    </w:p>
    <w:p w14:paraId="48935CF0" w14:textId="77777777" w:rsidR="005641F1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Room Efficiency Scatter Plot</w:t>
      </w:r>
    </w:p>
    <w:p w14:paraId="58613A7A" w14:textId="77777777" w:rsidR="005641F1" w:rsidRDefault="00000000">
      <w:pPr>
        <w:pStyle w:val="Compact"/>
        <w:numPr>
          <w:ilvl w:val="1"/>
          <w:numId w:val="34"/>
        </w:numPr>
      </w:pPr>
      <w:r>
        <w:rPr>
          <w:b/>
          <w:bCs/>
        </w:rPr>
        <w:t>Purpose</w:t>
      </w:r>
      <w:r>
        <w:t>: Analyzes room utilization efficiency</w:t>
      </w:r>
    </w:p>
    <w:p w14:paraId="250D4B9D" w14:textId="77777777" w:rsidR="005641F1" w:rsidRDefault="00000000">
      <w:pPr>
        <w:pStyle w:val="Compact"/>
        <w:numPr>
          <w:ilvl w:val="1"/>
          <w:numId w:val="34"/>
        </w:numPr>
      </w:pPr>
      <w:r>
        <w:rPr>
          <w:b/>
          <w:bCs/>
        </w:rPr>
        <w:t>X-axis</w:t>
      </w:r>
      <w:r>
        <w:t>: Room area (square meters)</w:t>
      </w:r>
    </w:p>
    <w:p w14:paraId="0A1A9217" w14:textId="77777777" w:rsidR="005641F1" w:rsidRDefault="00000000">
      <w:pPr>
        <w:pStyle w:val="Compact"/>
        <w:numPr>
          <w:ilvl w:val="1"/>
          <w:numId w:val="34"/>
        </w:numPr>
      </w:pPr>
      <w:r>
        <w:rPr>
          <w:b/>
          <w:bCs/>
        </w:rPr>
        <w:t>Y-axis</w:t>
      </w:r>
      <w:r>
        <w:t>: Energy consumption per square meter</w:t>
      </w:r>
    </w:p>
    <w:p w14:paraId="38633DD8" w14:textId="77777777" w:rsidR="005641F1" w:rsidRDefault="00000000">
      <w:pPr>
        <w:pStyle w:val="Compact"/>
        <w:numPr>
          <w:ilvl w:val="1"/>
          <w:numId w:val="34"/>
        </w:numPr>
      </w:pPr>
      <w:r>
        <w:rPr>
          <w:b/>
          <w:bCs/>
        </w:rPr>
        <w:t>Bubble Size</w:t>
      </w:r>
      <w:r>
        <w:t>: Number of devices in room</w:t>
      </w:r>
    </w:p>
    <w:p w14:paraId="524857DE" w14:textId="77777777" w:rsidR="005641F1" w:rsidRDefault="00000000">
      <w:pPr>
        <w:pStyle w:val="Compact"/>
        <w:numPr>
          <w:ilvl w:val="1"/>
          <w:numId w:val="34"/>
        </w:numPr>
      </w:pPr>
      <w:r>
        <w:rPr>
          <w:b/>
          <w:bCs/>
        </w:rPr>
        <w:t>Insights</w:t>
      </w:r>
      <w:r>
        <w:t>: Identifies over/under-utilized spaces</w:t>
      </w:r>
    </w:p>
    <w:p w14:paraId="3C5FB5AB" w14:textId="77777777" w:rsidR="005641F1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User Engagement Funnel Chart</w:t>
      </w:r>
    </w:p>
    <w:p w14:paraId="3EC928AE" w14:textId="77777777" w:rsidR="005641F1" w:rsidRDefault="00000000">
      <w:pPr>
        <w:pStyle w:val="Compact"/>
        <w:numPr>
          <w:ilvl w:val="1"/>
          <w:numId w:val="35"/>
        </w:numPr>
      </w:pPr>
      <w:r>
        <w:rPr>
          <w:b/>
          <w:bCs/>
        </w:rPr>
        <w:t>Purpose</w:t>
      </w:r>
      <w:r>
        <w:t>: Shows user activity levels</w:t>
      </w:r>
    </w:p>
    <w:p w14:paraId="462A6098" w14:textId="77777777" w:rsidR="005641F1" w:rsidRDefault="00000000">
      <w:pPr>
        <w:pStyle w:val="Compact"/>
        <w:numPr>
          <w:ilvl w:val="1"/>
          <w:numId w:val="35"/>
        </w:numPr>
      </w:pPr>
      <w:r>
        <w:rPr>
          <w:b/>
          <w:bCs/>
        </w:rPr>
        <w:t>Stages</w:t>
      </w:r>
      <w:r>
        <w:t>: Registered Users → Active Users → Power Users</w:t>
      </w:r>
    </w:p>
    <w:p w14:paraId="62C888B3" w14:textId="77777777" w:rsidR="005641F1" w:rsidRDefault="00000000">
      <w:pPr>
        <w:pStyle w:val="Compact"/>
        <w:numPr>
          <w:ilvl w:val="1"/>
          <w:numId w:val="35"/>
        </w:numPr>
      </w:pPr>
      <w:r>
        <w:rPr>
          <w:b/>
          <w:bCs/>
        </w:rPr>
        <w:t>Values</w:t>
      </w:r>
      <w:r>
        <w:t>: Count of users at each engagement level</w:t>
      </w:r>
    </w:p>
    <w:p w14:paraId="423120EE" w14:textId="77777777" w:rsidR="005641F1" w:rsidRDefault="00000000">
      <w:pPr>
        <w:pStyle w:val="Compact"/>
        <w:numPr>
          <w:ilvl w:val="1"/>
          <w:numId w:val="35"/>
        </w:numPr>
      </w:pPr>
      <w:r>
        <w:rPr>
          <w:b/>
          <w:bCs/>
        </w:rPr>
        <w:t>Insights</w:t>
      </w:r>
      <w:r>
        <w:t>: User adoption and engagement patterns</w:t>
      </w:r>
    </w:p>
    <w:p w14:paraId="71C9257F" w14:textId="77777777" w:rsidR="005641F1" w:rsidRDefault="00000000">
      <w:pPr>
        <w:pStyle w:val="Heading4"/>
      </w:pPr>
      <w:bookmarkStart w:id="56" w:name="kpi-cards"/>
      <w:bookmarkEnd w:id="55"/>
      <w:r>
        <w:t>5.4.4 KPI Cards</w:t>
      </w:r>
    </w:p>
    <w:p w14:paraId="4CB06D93" w14:textId="77777777" w:rsidR="005641F1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Total Active Users</w:t>
      </w:r>
      <w:r>
        <w:t>: Current count of active system users</w:t>
      </w:r>
    </w:p>
    <w:p w14:paraId="27688495" w14:textId="77777777" w:rsidR="005641F1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Average Energy Savings</w:t>
      </w:r>
      <w:r>
        <w:t>: Percentage reduction vs. traditional homes</w:t>
      </w:r>
    </w:p>
    <w:p w14:paraId="6FB31C59" w14:textId="77777777" w:rsidR="005641F1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System Uptime</w:t>
      </w:r>
      <w:r>
        <w:t>: Overall system reliability percentage</w:t>
      </w:r>
    </w:p>
    <w:p w14:paraId="45536277" w14:textId="77777777" w:rsidR="005641F1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Total Devices Managed</w:t>
      </w:r>
      <w:r>
        <w:t>: Count of all active devices in system</w:t>
      </w:r>
    </w:p>
    <w:p w14:paraId="2AF54ADF" w14:textId="77777777" w:rsidR="005641F1" w:rsidRDefault="00000000">
      <w:pPr>
        <w:pStyle w:val="Heading3"/>
      </w:pPr>
      <w:bookmarkStart w:id="57" w:name="business-value-delivered"/>
      <w:bookmarkEnd w:id="52"/>
      <w:bookmarkEnd w:id="56"/>
      <w:r>
        <w:t>5.5 Business Value Delivered</w:t>
      </w:r>
    </w:p>
    <w:p w14:paraId="1F46061C" w14:textId="77777777" w:rsidR="005641F1" w:rsidRDefault="00000000">
      <w:pPr>
        <w:pStyle w:val="Heading4"/>
      </w:pPr>
      <w:bookmarkStart w:id="58" w:name="for-homeowners"/>
      <w:r>
        <w:t>For Homeowners:</w:t>
      </w:r>
    </w:p>
    <w:p w14:paraId="5C652362" w14:textId="77777777" w:rsidR="005641F1" w:rsidRDefault="00000000">
      <w:pPr>
        <w:pStyle w:val="Compact"/>
        <w:numPr>
          <w:ilvl w:val="0"/>
          <w:numId w:val="37"/>
        </w:numPr>
      </w:pPr>
      <w:r>
        <w:t>Energy consumption optimization insights</w:t>
      </w:r>
    </w:p>
    <w:p w14:paraId="2F0B3DD2" w14:textId="77777777" w:rsidR="005641F1" w:rsidRDefault="00000000">
      <w:pPr>
        <w:pStyle w:val="Compact"/>
        <w:numPr>
          <w:ilvl w:val="0"/>
          <w:numId w:val="37"/>
        </w:numPr>
      </w:pPr>
      <w:r>
        <w:t>Device performance monitoring</w:t>
      </w:r>
    </w:p>
    <w:p w14:paraId="5D4F653F" w14:textId="77777777" w:rsidR="005641F1" w:rsidRDefault="00000000">
      <w:pPr>
        <w:pStyle w:val="Compact"/>
        <w:numPr>
          <w:ilvl w:val="0"/>
          <w:numId w:val="37"/>
        </w:numPr>
      </w:pPr>
      <w:r>
        <w:t>Usage pattern analysis for cost savings</w:t>
      </w:r>
    </w:p>
    <w:p w14:paraId="49EC186C" w14:textId="77777777" w:rsidR="005641F1" w:rsidRDefault="00000000">
      <w:pPr>
        <w:pStyle w:val="Heading4"/>
      </w:pPr>
      <w:bookmarkStart w:id="59" w:name="for-smart-home-companies"/>
      <w:bookmarkEnd w:id="58"/>
      <w:r>
        <w:t>For Smart Home Companies:</w:t>
      </w:r>
    </w:p>
    <w:p w14:paraId="0171CEB7" w14:textId="77777777" w:rsidR="005641F1" w:rsidRDefault="00000000">
      <w:pPr>
        <w:pStyle w:val="Compact"/>
        <w:numPr>
          <w:ilvl w:val="0"/>
          <w:numId w:val="38"/>
        </w:numPr>
      </w:pPr>
      <w:r>
        <w:t>Market share analysis by manufacturer</w:t>
      </w:r>
    </w:p>
    <w:p w14:paraId="0613F00A" w14:textId="77777777" w:rsidR="005641F1" w:rsidRDefault="00000000">
      <w:pPr>
        <w:pStyle w:val="Compact"/>
        <w:numPr>
          <w:ilvl w:val="0"/>
          <w:numId w:val="38"/>
        </w:numPr>
      </w:pPr>
      <w:r>
        <w:t>Product performance benchmarking</w:t>
      </w:r>
    </w:p>
    <w:p w14:paraId="45EC73E5" w14:textId="77777777" w:rsidR="005641F1" w:rsidRDefault="00000000">
      <w:pPr>
        <w:pStyle w:val="Compact"/>
        <w:numPr>
          <w:ilvl w:val="0"/>
          <w:numId w:val="38"/>
        </w:numPr>
      </w:pPr>
      <w:r>
        <w:t>User behavior insights for product development</w:t>
      </w:r>
    </w:p>
    <w:p w14:paraId="1B26E961" w14:textId="77777777" w:rsidR="005641F1" w:rsidRDefault="00000000">
      <w:pPr>
        <w:pStyle w:val="Heading4"/>
      </w:pPr>
      <w:bookmarkStart w:id="60" w:name="for-system-administrators"/>
      <w:bookmarkEnd w:id="59"/>
      <w:r>
        <w:t>For System Administrators:</w:t>
      </w:r>
    </w:p>
    <w:p w14:paraId="3ED3ED8E" w14:textId="77777777" w:rsidR="005641F1" w:rsidRDefault="00000000">
      <w:pPr>
        <w:pStyle w:val="Compact"/>
        <w:numPr>
          <w:ilvl w:val="0"/>
          <w:numId w:val="39"/>
        </w:numPr>
      </w:pPr>
      <w:r>
        <w:t>Performance monitoring dashboards</w:t>
      </w:r>
    </w:p>
    <w:p w14:paraId="634D26B8" w14:textId="77777777" w:rsidR="005641F1" w:rsidRDefault="00000000">
      <w:pPr>
        <w:pStyle w:val="Compact"/>
        <w:numPr>
          <w:ilvl w:val="0"/>
          <w:numId w:val="39"/>
        </w:numPr>
      </w:pPr>
      <w:r>
        <w:lastRenderedPageBreak/>
        <w:t>Maintenance scheduling optimization</w:t>
      </w:r>
    </w:p>
    <w:p w14:paraId="21D33B49" w14:textId="77777777" w:rsidR="005641F1" w:rsidRDefault="00000000">
      <w:pPr>
        <w:pStyle w:val="Compact"/>
        <w:numPr>
          <w:ilvl w:val="0"/>
          <w:numId w:val="39"/>
        </w:numPr>
      </w:pPr>
      <w:r>
        <w:t>Capacity planning insights</w:t>
      </w:r>
    </w:p>
    <w:p w14:paraId="3F961C36" w14:textId="77777777" w:rsidR="005641F1" w:rsidRDefault="00000000">
      <w:pPr>
        <w:pStyle w:val="Heading3"/>
      </w:pPr>
      <w:bookmarkStart w:id="61" w:name="report-features"/>
      <w:bookmarkEnd w:id="57"/>
      <w:bookmarkEnd w:id="60"/>
      <w:r>
        <w:t>5.6 Report Features</w:t>
      </w:r>
    </w:p>
    <w:p w14:paraId="7CC52266" w14:textId="77777777" w:rsidR="005641F1" w:rsidRDefault="00000000">
      <w:pPr>
        <w:pStyle w:val="Heading4"/>
      </w:pPr>
      <w:bookmarkStart w:id="62" w:name="interactive-elements"/>
      <w:r>
        <w:t>Interactive Elements:</w:t>
      </w:r>
    </w:p>
    <w:p w14:paraId="31C59AA4" w14:textId="77777777" w:rsidR="005641F1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Cross-filtering</w:t>
      </w:r>
      <w:r>
        <w:t>: Selecting data in one visual filters others</w:t>
      </w:r>
    </w:p>
    <w:p w14:paraId="04CA5B86" w14:textId="77777777" w:rsidR="005641F1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Drill-down</w:t>
      </w:r>
      <w:r>
        <w:t>: Click through from yearly to monthly to daily views</w:t>
      </w:r>
    </w:p>
    <w:p w14:paraId="6225E444" w14:textId="77777777" w:rsidR="005641F1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Tooltips</w:t>
      </w:r>
      <w:r>
        <w:t>: Hover for additional context and details</w:t>
      </w:r>
    </w:p>
    <w:p w14:paraId="62B2F492" w14:textId="77777777" w:rsidR="005641F1" w:rsidRDefault="00000000">
      <w:pPr>
        <w:pStyle w:val="Heading4"/>
      </w:pPr>
      <w:bookmarkStart w:id="63" w:name="export-capabilities"/>
      <w:bookmarkEnd w:id="62"/>
      <w:r>
        <w:t>Export Capabilities:</w:t>
      </w:r>
    </w:p>
    <w:p w14:paraId="065D6626" w14:textId="77777777" w:rsidR="005641F1" w:rsidRDefault="00000000">
      <w:pPr>
        <w:pStyle w:val="Compact"/>
        <w:numPr>
          <w:ilvl w:val="0"/>
          <w:numId w:val="41"/>
        </w:numPr>
      </w:pPr>
      <w:r>
        <w:rPr>
          <w:b/>
          <w:bCs/>
        </w:rPr>
        <w:t>PDF Export</w:t>
      </w:r>
      <w:r>
        <w:t>: For sharing with stakeholders</w:t>
      </w:r>
    </w:p>
    <w:p w14:paraId="482482DE" w14:textId="77777777" w:rsidR="005641F1" w:rsidRDefault="00000000">
      <w:pPr>
        <w:pStyle w:val="Compact"/>
        <w:numPr>
          <w:ilvl w:val="0"/>
          <w:numId w:val="41"/>
        </w:numPr>
      </w:pPr>
      <w:r>
        <w:rPr>
          <w:b/>
          <w:bCs/>
        </w:rPr>
        <w:t>Excel Export</w:t>
      </w:r>
      <w:r>
        <w:t>: For further analysis</w:t>
      </w:r>
    </w:p>
    <w:p w14:paraId="3BBD47EE" w14:textId="77777777" w:rsidR="005641F1" w:rsidRDefault="00000000">
      <w:pPr>
        <w:pStyle w:val="Compact"/>
        <w:numPr>
          <w:ilvl w:val="0"/>
          <w:numId w:val="41"/>
        </w:numPr>
      </w:pPr>
      <w:r>
        <w:rPr>
          <w:b/>
          <w:bCs/>
        </w:rPr>
        <w:t>PowerPoint Export</w:t>
      </w:r>
      <w:r>
        <w:t>: For presentations</w:t>
      </w:r>
    </w:p>
    <w:p w14:paraId="677D41A9" w14:textId="77777777" w:rsidR="005641F1" w:rsidRDefault="00B41356">
      <w:r>
        <w:rPr>
          <w:noProof/>
        </w:rPr>
        <w:pict w14:anchorId="71E29724">
          <v:rect id="_x0000_i1025" alt="" style="width:451.3pt;height:.05pt;mso-width-percent:0;mso-height-percent:0;mso-width-percent:0;mso-height-percent:0" o:hralign="center" o:hrstd="t" o:hr="t"/>
        </w:pict>
      </w:r>
    </w:p>
    <w:p w14:paraId="4B4CE62E" w14:textId="77777777" w:rsidR="005641F1" w:rsidRDefault="00000000">
      <w:pPr>
        <w:pStyle w:val="Heading2"/>
      </w:pPr>
      <w:bookmarkStart w:id="64" w:name="conclusion"/>
      <w:bookmarkEnd w:id="46"/>
      <w:bookmarkEnd w:id="61"/>
      <w:bookmarkEnd w:id="63"/>
      <w:r>
        <w:t>6. Conclusion</w:t>
      </w:r>
    </w:p>
    <w:p w14:paraId="6027613B" w14:textId="77777777" w:rsidR="005641F1" w:rsidRDefault="00000000">
      <w:pPr>
        <w:pStyle w:val="FirstParagraph"/>
      </w:pPr>
      <w:r>
        <w:t>This Smart Home Automation Database System provides a comprehensive solution for both operational management (OLTP) and business intelligence (OLAP). The implementation follows industry best practices with proper normalization, dimensional modeling, and performance optimization.</w:t>
      </w:r>
    </w:p>
    <w:p w14:paraId="61C9EB33" w14:textId="77777777" w:rsidR="005641F1" w:rsidRDefault="00000000">
      <w:pPr>
        <w:pStyle w:val="Heading3"/>
      </w:pPr>
      <w:bookmarkStart w:id="65" w:name="key-achievements"/>
      <w:r>
        <w:t>Key Achievements:</w:t>
      </w:r>
    </w:p>
    <w:p w14:paraId="1A50EA68" w14:textId="35BC59E1" w:rsidR="005641F1" w:rsidRDefault="00000000">
      <w:pPr>
        <w:pStyle w:val="Compact"/>
        <w:numPr>
          <w:ilvl w:val="0"/>
          <w:numId w:val="42"/>
        </w:numPr>
      </w:pPr>
      <w:r>
        <w:t>Fully normalized OLTP system with 8 tables</w:t>
      </w:r>
    </w:p>
    <w:p w14:paraId="2D3D5A52" w14:textId="07368F74" w:rsidR="005641F1" w:rsidRDefault="00000000">
      <w:pPr>
        <w:pStyle w:val="Compact"/>
        <w:numPr>
          <w:ilvl w:val="0"/>
          <w:numId w:val="42"/>
        </w:numPr>
      </w:pPr>
      <w:r>
        <w:t>Snowflake OLAP schema with 2 facts, SCD Type 2, and bridge table</w:t>
      </w:r>
    </w:p>
    <w:p w14:paraId="25BEBAA8" w14:textId="0FFAF72B" w:rsidR="005641F1" w:rsidRDefault="00000000">
      <w:pPr>
        <w:pStyle w:val="Compact"/>
        <w:numPr>
          <w:ilvl w:val="0"/>
          <w:numId w:val="42"/>
        </w:numPr>
      </w:pPr>
      <w:r>
        <w:t>Comprehensive ETL processes with data quality controls</w:t>
      </w:r>
    </w:p>
    <w:p w14:paraId="210B81B8" w14:textId="649F5FA0" w:rsidR="005641F1" w:rsidRDefault="00000000">
      <w:pPr>
        <w:pStyle w:val="Compact"/>
        <w:numPr>
          <w:ilvl w:val="0"/>
          <w:numId w:val="42"/>
        </w:numPr>
      </w:pPr>
      <w:r>
        <w:t>Rich set of analytical queries for business insights</w:t>
      </w:r>
    </w:p>
    <w:p w14:paraId="517C3CA5" w14:textId="7C201CC4" w:rsidR="005641F1" w:rsidRDefault="00000000">
      <w:pPr>
        <w:pStyle w:val="Compact"/>
        <w:numPr>
          <w:ilvl w:val="0"/>
          <w:numId w:val="42"/>
        </w:numPr>
      </w:pPr>
      <w:r>
        <w:t>Professional Power BI dashboard with multiple visualizations</w:t>
      </w:r>
    </w:p>
    <w:p w14:paraId="262F66C0" w14:textId="5293B9E8" w:rsidR="005641F1" w:rsidRDefault="00000000">
      <w:pPr>
        <w:pStyle w:val="Compact"/>
        <w:numPr>
          <w:ilvl w:val="0"/>
          <w:numId w:val="42"/>
        </w:numPr>
      </w:pPr>
      <w:r>
        <w:t>Complete documentation and deployment automation</w:t>
      </w:r>
    </w:p>
    <w:p w14:paraId="0385A14E" w14:textId="77777777" w:rsidR="005641F1" w:rsidRDefault="00000000">
      <w:pPr>
        <w:pStyle w:val="FirstParagraph"/>
      </w:pPr>
      <w:r>
        <w:t>The solution is production-ready and can be easily deployed, maintained, and extended for real-world smart home automation scenarios.</w:t>
      </w:r>
      <w:bookmarkEnd w:id="0"/>
      <w:bookmarkEnd w:id="64"/>
      <w:bookmarkEnd w:id="65"/>
    </w:p>
    <w:sectPr w:rsidR="005641F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CD6CDE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DCCD77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5560B0B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910313258">
    <w:abstractNumId w:val="0"/>
  </w:num>
  <w:num w:numId="2" w16cid:durableId="13454805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47494487">
    <w:abstractNumId w:val="1"/>
  </w:num>
  <w:num w:numId="4" w16cid:durableId="20850302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55196695">
    <w:abstractNumId w:val="1"/>
  </w:num>
  <w:num w:numId="6" w16cid:durableId="2055424090">
    <w:abstractNumId w:val="1"/>
  </w:num>
  <w:num w:numId="7" w16cid:durableId="263806751">
    <w:abstractNumId w:val="1"/>
  </w:num>
  <w:num w:numId="8" w16cid:durableId="1117607303">
    <w:abstractNumId w:val="1"/>
  </w:num>
  <w:num w:numId="9" w16cid:durableId="1867863183">
    <w:abstractNumId w:val="1"/>
  </w:num>
  <w:num w:numId="10" w16cid:durableId="465054146">
    <w:abstractNumId w:val="1"/>
  </w:num>
  <w:num w:numId="11" w16cid:durableId="975374839">
    <w:abstractNumId w:val="1"/>
  </w:num>
  <w:num w:numId="12" w16cid:durableId="875236921">
    <w:abstractNumId w:val="1"/>
  </w:num>
  <w:num w:numId="13" w16cid:durableId="1421297248">
    <w:abstractNumId w:val="1"/>
  </w:num>
  <w:num w:numId="14" w16cid:durableId="636380399">
    <w:abstractNumId w:val="1"/>
  </w:num>
  <w:num w:numId="15" w16cid:durableId="843058222">
    <w:abstractNumId w:val="1"/>
  </w:num>
  <w:num w:numId="16" w16cid:durableId="694581113">
    <w:abstractNumId w:val="1"/>
  </w:num>
  <w:num w:numId="17" w16cid:durableId="6830982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741231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96784516">
    <w:abstractNumId w:val="1"/>
  </w:num>
  <w:num w:numId="20" w16cid:durableId="5524312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008605355">
    <w:abstractNumId w:val="1"/>
  </w:num>
  <w:num w:numId="22" w16cid:durableId="281499177">
    <w:abstractNumId w:val="1"/>
  </w:num>
  <w:num w:numId="23" w16cid:durableId="1011876491">
    <w:abstractNumId w:val="1"/>
  </w:num>
  <w:num w:numId="24" w16cid:durableId="1958102509">
    <w:abstractNumId w:val="1"/>
  </w:num>
  <w:num w:numId="25" w16cid:durableId="6445101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748530445">
    <w:abstractNumId w:val="1"/>
  </w:num>
  <w:num w:numId="27" w16cid:durableId="1849757266">
    <w:abstractNumId w:val="1"/>
  </w:num>
  <w:num w:numId="28" w16cid:durableId="91821038">
    <w:abstractNumId w:val="1"/>
  </w:num>
  <w:num w:numId="29" w16cid:durableId="4906769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846167769">
    <w:abstractNumId w:val="1"/>
  </w:num>
  <w:num w:numId="31" w16cid:durableId="1685865271">
    <w:abstractNumId w:val="1"/>
  </w:num>
  <w:num w:numId="32" w16cid:durableId="1295524125">
    <w:abstractNumId w:val="1"/>
  </w:num>
  <w:num w:numId="33" w16cid:durableId="1161042840">
    <w:abstractNumId w:val="1"/>
  </w:num>
  <w:num w:numId="34" w16cid:durableId="781193838">
    <w:abstractNumId w:val="1"/>
  </w:num>
  <w:num w:numId="35" w16cid:durableId="1020667624">
    <w:abstractNumId w:val="1"/>
  </w:num>
  <w:num w:numId="36" w16cid:durableId="1060902218">
    <w:abstractNumId w:val="1"/>
  </w:num>
  <w:num w:numId="37" w16cid:durableId="1128015832">
    <w:abstractNumId w:val="1"/>
  </w:num>
  <w:num w:numId="38" w16cid:durableId="404688007">
    <w:abstractNumId w:val="1"/>
  </w:num>
  <w:num w:numId="39" w16cid:durableId="1888564327">
    <w:abstractNumId w:val="1"/>
  </w:num>
  <w:num w:numId="40" w16cid:durableId="612441983">
    <w:abstractNumId w:val="1"/>
  </w:num>
  <w:num w:numId="41" w16cid:durableId="917985878">
    <w:abstractNumId w:val="1"/>
  </w:num>
  <w:num w:numId="42" w16cid:durableId="4493229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641F1"/>
    <w:rsid w:val="005641F1"/>
    <w:rsid w:val="00B41356"/>
    <w:rsid w:val="00D901DA"/>
    <w:rsid w:val="00FE3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15959FB"/>
  <w15:docId w15:val="{86D6CD32-02F3-C046-AB6B-E93FE8294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FE329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2298</Words>
  <Characters>13104</Characters>
  <Application>Microsoft Office Word</Application>
  <DocSecurity>0</DocSecurity>
  <Lines>109</Lines>
  <Paragraphs>30</Paragraphs>
  <ScaleCrop>false</ScaleCrop>
  <Company/>
  <LinksUpToDate>false</LinksUpToDate>
  <CharactersWithSpaces>15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viatlana Yasiukova</cp:lastModifiedBy>
  <cp:revision>2</cp:revision>
  <dcterms:created xsi:type="dcterms:W3CDTF">2025-06-11T21:12:00Z</dcterms:created>
  <dcterms:modified xsi:type="dcterms:W3CDTF">2025-06-11T21:15:00Z</dcterms:modified>
</cp:coreProperties>
</file>